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xlsx" ContentType="application/vnd.openxmlformats-officedocument.spreadsheetml.sheet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49EB" w:rsidRDefault="00507E99" w:rsidP="006049EB">
      <w:pPr>
        <w:pStyle w:val="prastasis1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3. </w:t>
      </w:r>
      <w:r w:rsidR="006049EB">
        <w:rPr>
          <w:rFonts w:ascii="Times New Roman" w:eastAsia="Times New Roman" w:hAnsi="Times New Roman" w:cs="Times New Roman"/>
          <w:b/>
          <w:sz w:val="24"/>
          <w:szCs w:val="24"/>
        </w:rPr>
        <w:t>Medžiaga matematikos mokytojui</w:t>
      </w:r>
    </w:p>
    <w:p w:rsidR="006049EB" w:rsidRPr="002E3397" w:rsidRDefault="006049EB" w:rsidP="006049EB">
      <w:pPr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egruojamos v</w:t>
      </w:r>
      <w:r w:rsidRPr="008B7FE6">
        <w:rPr>
          <w:rFonts w:ascii="Times New Roman" w:eastAsia="Times New Roman" w:hAnsi="Times New Roman" w:cs="Times New Roman"/>
          <w:sz w:val="24"/>
          <w:szCs w:val="24"/>
        </w:rPr>
        <w:t>eiklos tem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E3397">
        <w:rPr>
          <w:rFonts w:ascii="Times New Roman" w:eastAsia="Times New Roman" w:hAnsi="Times New Roman" w:cs="Times New Roman"/>
          <w:b/>
          <w:i/>
          <w:sz w:val="24"/>
          <w:szCs w:val="24"/>
        </w:rPr>
        <w:t>Ląstelė – mažiausia organizmo dalelė. Samanų lapų ląstelių tyrimas</w:t>
      </w:r>
    </w:p>
    <w:tbl>
      <w:tblPr>
        <w:tblW w:w="1011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3023"/>
        <w:gridCol w:w="7088"/>
      </w:tblGrid>
      <w:tr w:rsidR="006049EB" w:rsidRPr="00EC11FD" w:rsidTr="005E6BCB">
        <w:tc>
          <w:tcPr>
            <w:tcW w:w="3023" w:type="dxa"/>
          </w:tcPr>
          <w:p w:rsidR="006049EB" w:rsidRPr="006049EB" w:rsidRDefault="006049EB" w:rsidP="006049EB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49EB"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088" w:type="dxa"/>
          </w:tcPr>
          <w:p w:rsidR="006049EB" w:rsidRPr="001272C5" w:rsidRDefault="006049EB" w:rsidP="00F91E7D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F91E7D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1272C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, matematika</w:t>
            </w:r>
            <w:r w:rsidR="00F91E7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049EB" w:rsidRPr="00EC11FD" w:rsidTr="005E6BCB">
        <w:tc>
          <w:tcPr>
            <w:tcW w:w="3023" w:type="dxa"/>
          </w:tcPr>
          <w:p w:rsidR="006049EB" w:rsidRPr="006049EB" w:rsidRDefault="006049EB" w:rsidP="006049EB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49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umatoma </w:t>
            </w:r>
            <w:r w:rsidRPr="006049EB">
              <w:rPr>
                <w:rFonts w:ascii="Times New Roman" w:eastAsia="Times New Roman" w:hAnsi="Times New Roman" w:cs="Times New Roman"/>
                <w:sz w:val="24"/>
                <w:szCs w:val="24"/>
              </w:rPr>
              <w:t>veiklos trukmė</w:t>
            </w:r>
          </w:p>
        </w:tc>
        <w:tc>
          <w:tcPr>
            <w:tcW w:w="7088" w:type="dxa"/>
          </w:tcPr>
          <w:p w:rsidR="006049EB" w:rsidRPr="001272C5" w:rsidRDefault="006049EB" w:rsidP="00BE000A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ie </w:t>
            </w:r>
            <w:r w:rsidRPr="001272C5">
              <w:rPr>
                <w:rFonts w:ascii="Times New Roman" w:eastAsia="Times New Roman" w:hAnsi="Times New Roman" w:cs="Times New Roman"/>
                <w:sz w:val="24"/>
                <w:szCs w:val="24"/>
              </w:rPr>
              <w:t>45 mi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049EB" w:rsidRPr="00EC11FD" w:rsidTr="005E6BCB">
        <w:tc>
          <w:tcPr>
            <w:tcW w:w="3023" w:type="dxa"/>
          </w:tcPr>
          <w:p w:rsidR="00212B3D" w:rsidRDefault="006049EB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49E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</w:t>
            </w:r>
            <w:r w:rsidR="00F91E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al </w:t>
            </w:r>
            <w:r w:rsidR="00E05BFD" w:rsidRPr="00C5463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Matematika</w:t>
            </w:r>
          </w:p>
        </w:tc>
        <w:tc>
          <w:tcPr>
            <w:tcW w:w="7088" w:type="dxa"/>
          </w:tcPr>
          <w:p w:rsidR="006049EB" w:rsidRPr="00A84D73" w:rsidRDefault="006049EB" w:rsidP="00BE000A">
            <w:pPr>
              <w:pStyle w:val="prastasis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84D73">
              <w:rPr>
                <w:rFonts w:ascii="Times New Roman" w:hAnsi="Times New Roman" w:cs="Times New Roman"/>
                <w:sz w:val="24"/>
                <w:szCs w:val="24"/>
              </w:rPr>
              <w:t xml:space="preserve">5.2. Spręsti paprasčiausius uždavinius, kuriuose reikia naudoti įvairius matavimų rezultatus. </w:t>
            </w:r>
            <w:r w:rsidR="00755E82">
              <w:rPr>
                <w:rFonts w:ascii="Times New Roman" w:hAnsi="Times New Roman" w:cs="Times New Roman"/>
                <w:sz w:val="24"/>
                <w:szCs w:val="24"/>
              </w:rPr>
              <w:t>&lt;...&gt;.</w:t>
            </w:r>
          </w:p>
          <w:p w:rsidR="00212B3D" w:rsidRDefault="006049EB">
            <w:pPr>
              <w:pStyle w:val="prastasis1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A84D73">
              <w:rPr>
                <w:rFonts w:ascii="Times New Roman" w:hAnsi="Times New Roman" w:cs="Times New Roman"/>
                <w:sz w:val="24"/>
                <w:szCs w:val="24"/>
              </w:rPr>
              <w:t xml:space="preserve">5.4. Taikyti mastelį paprastiems ilgio radimo uždaviniams spręsti. </w:t>
            </w:r>
          </w:p>
        </w:tc>
      </w:tr>
      <w:tr w:rsidR="006049EB" w:rsidRPr="00EC11FD" w:rsidTr="005E6BCB">
        <w:tc>
          <w:tcPr>
            <w:tcW w:w="3023" w:type="dxa"/>
          </w:tcPr>
          <w:p w:rsidR="006049EB" w:rsidRPr="006049EB" w:rsidRDefault="006049EB" w:rsidP="006049EB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049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kytojo veiklos uždaviniai</w:t>
            </w:r>
          </w:p>
        </w:tc>
        <w:tc>
          <w:tcPr>
            <w:tcW w:w="7088" w:type="dxa"/>
          </w:tcPr>
          <w:p w:rsidR="006049EB" w:rsidRPr="001272C5" w:rsidRDefault="006049EB" w:rsidP="00BE000A">
            <w:pPr>
              <w:pStyle w:val="prastasis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272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yti mokinių gebėjimus:</w:t>
            </w:r>
          </w:p>
          <w:p w:rsidR="006049EB" w:rsidRPr="001272C5" w:rsidRDefault="006049EB" w:rsidP="00BE000A">
            <w:pPr>
              <w:pStyle w:val="prastasis1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272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praktiškai pritaikyti įgytas teorines žinias apie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astelį;</w:t>
            </w:r>
          </w:p>
          <w:p w:rsidR="006049EB" w:rsidRPr="001272C5" w:rsidRDefault="006049EB" w:rsidP="00BE000A">
            <w:pPr>
              <w:pStyle w:val="prastasis1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1298">
              <w:rPr>
                <w:rFonts w:ascii="Times New Roman" w:hAnsi="Times New Roman" w:cs="Times New Roman"/>
                <w:sz w:val="24"/>
                <w:szCs w:val="24"/>
              </w:rPr>
              <w:t>smulkinti ar stambinti įvairius matavimo vienet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049EB" w:rsidRPr="00EC11FD" w:rsidTr="005E6BCB">
        <w:tc>
          <w:tcPr>
            <w:tcW w:w="3023" w:type="dxa"/>
          </w:tcPr>
          <w:p w:rsidR="006049EB" w:rsidRPr="006049EB" w:rsidRDefault="006049EB" w:rsidP="006049EB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49EB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088" w:type="dxa"/>
          </w:tcPr>
          <w:p w:rsidR="006049EB" w:rsidRPr="001272C5" w:rsidRDefault="006049EB" w:rsidP="00BE000A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2C5">
              <w:rPr>
                <w:rFonts w:ascii="Times New Roman" w:eastAsia="Times New Roman" w:hAnsi="Times New Roman" w:cs="Times New Roman"/>
                <w:sz w:val="24"/>
                <w:szCs w:val="24"/>
              </w:rPr>
              <w:t>Užduočių lapas kiekvienai mokinių grupei, atsakymų lapas mokytojui.</w:t>
            </w:r>
          </w:p>
        </w:tc>
      </w:tr>
      <w:tr w:rsidR="006049EB" w:rsidRPr="00EC11FD" w:rsidTr="005E6BCB">
        <w:tc>
          <w:tcPr>
            <w:tcW w:w="3023" w:type="dxa"/>
          </w:tcPr>
          <w:p w:rsidR="006049EB" w:rsidRPr="006049EB" w:rsidRDefault="006049EB" w:rsidP="006049EB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49EB">
              <w:rPr>
                <w:rFonts w:ascii="Times New Roman" w:eastAsia="Times New Roman" w:hAnsi="Times New Roman" w:cs="Times New Roman"/>
                <w:sz w:val="24"/>
                <w:szCs w:val="24"/>
              </w:rPr>
              <w:t>Siūloma veikla</w:t>
            </w:r>
          </w:p>
        </w:tc>
        <w:tc>
          <w:tcPr>
            <w:tcW w:w="7088" w:type="dxa"/>
          </w:tcPr>
          <w:p w:rsidR="00212B3D" w:rsidRDefault="006049EB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272C5">
              <w:rPr>
                <w:rFonts w:ascii="Times New Roman" w:eastAsia="Times New Roman" w:hAnsi="Times New Roman" w:cs="Times New Roman"/>
                <w:sz w:val="24"/>
                <w:szCs w:val="24"/>
              </w:rPr>
              <w:t>Mokinių darbas grupė</w:t>
            </w:r>
            <w:r w:rsidR="00755E82">
              <w:rPr>
                <w:rFonts w:ascii="Times New Roman" w:eastAsia="Times New Roman" w:hAnsi="Times New Roman" w:cs="Times New Roman"/>
                <w:sz w:val="24"/>
                <w:szCs w:val="24"/>
              </w:rPr>
              <w:t>mis</w:t>
            </w:r>
            <w:r w:rsidRPr="001272C5">
              <w:rPr>
                <w:rFonts w:ascii="Times New Roman" w:eastAsia="Times New Roman" w:hAnsi="Times New Roman" w:cs="Times New Roman"/>
                <w:sz w:val="24"/>
                <w:szCs w:val="24"/>
              </w:rPr>
              <w:t>. (Rekomenduojamas formalus</w:t>
            </w:r>
            <w:r w:rsidR="00755E82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 w:rsidRPr="001272C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aupiamasis ir neformalus</w:t>
            </w:r>
            <w:r w:rsidR="00755E82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 w:rsidRPr="001272C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ertinimas</w:t>
            </w:r>
            <w:r w:rsidR="00755E8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1272C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049EB" w:rsidRPr="00EC11FD" w:rsidTr="005E6BCB">
        <w:tc>
          <w:tcPr>
            <w:tcW w:w="3023" w:type="dxa"/>
          </w:tcPr>
          <w:p w:rsidR="006049EB" w:rsidRPr="006049EB" w:rsidRDefault="006049EB" w:rsidP="006049EB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049EB">
              <w:rPr>
                <w:rFonts w:ascii="Times New Roman" w:eastAsia="Times New Roman" w:hAnsi="Times New Roman" w:cs="Times New Roman"/>
                <w:sz w:val="24"/>
                <w:szCs w:val="24"/>
              </w:rPr>
              <w:t>Papildoma informacija</w:t>
            </w:r>
          </w:p>
        </w:tc>
        <w:tc>
          <w:tcPr>
            <w:tcW w:w="7088" w:type="dxa"/>
          </w:tcPr>
          <w:p w:rsidR="006049EB" w:rsidRPr="001272C5" w:rsidRDefault="006049EB" w:rsidP="00BE000A">
            <w:pPr>
              <w:pStyle w:val="prastasis1"/>
              <w:ind w:left="360" w:hanging="36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272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kiniams galima rekomenduoti peržiūrėti vaizdo pamok</w:t>
            </w:r>
            <w:r w:rsidR="00755E8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ą</w:t>
            </w:r>
            <w:r w:rsidRPr="001272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  <w:p w:rsidR="006049EB" w:rsidRPr="0033104B" w:rsidRDefault="003417DC" w:rsidP="00BE000A">
            <w:pPr>
              <w:pStyle w:val="prastasis1"/>
              <w:ind w:left="360" w:hanging="36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hyperlink r:id="rId7" w:history="1">
              <w:r w:rsidR="006049EB" w:rsidRPr="00983572">
                <w:rPr>
                  <w:rStyle w:val="Hipersaitas"/>
                  <w:rFonts w:ascii="Times New Roman" w:eastAsia="Times New Roman" w:hAnsi="Times New Roman" w:cs="Times New Roman"/>
                  <w:sz w:val="24"/>
                  <w:szCs w:val="24"/>
                </w:rPr>
                <w:t>http://vaizdopamokos.lt/matematika/mastelis/</w:t>
              </w:r>
            </w:hyperlink>
          </w:p>
        </w:tc>
      </w:tr>
    </w:tbl>
    <w:p w:rsidR="006049EB" w:rsidRDefault="006049EB" w:rsidP="006049EB">
      <w:pPr>
        <w:pStyle w:val="prastasis1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049EB" w:rsidRPr="001D3420" w:rsidRDefault="006049EB" w:rsidP="006049EB">
      <w:pPr>
        <w:ind w:left="72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6049EB" w:rsidRDefault="006049EB" w:rsidP="006049EB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:rsidR="006049EB" w:rsidRPr="001A2DDD" w:rsidRDefault="006049EB" w:rsidP="006049EB">
      <w:pPr>
        <w:pStyle w:val="prastasis1"/>
        <w:jc w:val="center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A2DDD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lastRenderedPageBreak/>
        <w:t>Užduočių lapas (mokiniams</w:t>
      </w:r>
      <w:r w:rsidRPr="001A2DDD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:rsidR="006049EB" w:rsidRPr="001A2DDD" w:rsidRDefault="00C54633" w:rsidP="00C54633">
      <w:pPr>
        <w:pStyle w:val="Sraopastraipa"/>
        <w:spacing w:after="0" w:line="240" w:lineRule="auto"/>
        <w:ind w:left="641"/>
        <w:jc w:val="both"/>
        <w:rPr>
          <w:rFonts w:ascii="Times New Roman" w:hAnsi="Times New Roman" w:cs="Times New Roman"/>
          <w:sz w:val="24"/>
          <w:szCs w:val="24"/>
        </w:rPr>
      </w:pPr>
      <w:r w:rsidRPr="00C54633">
        <w:rPr>
          <w:rFonts w:ascii="Times New Roman" w:hAnsi="Times New Roman" w:cs="Times New Roman"/>
          <w:b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49EB" w:rsidRPr="001A2DDD">
        <w:rPr>
          <w:rFonts w:ascii="Times New Roman" w:hAnsi="Times New Roman" w:cs="Times New Roman"/>
          <w:sz w:val="24"/>
          <w:szCs w:val="24"/>
        </w:rPr>
        <w:t>Nustatykite</w:t>
      </w:r>
      <w:r w:rsidR="00755E82">
        <w:rPr>
          <w:rFonts w:ascii="Times New Roman" w:hAnsi="Times New Roman" w:cs="Times New Roman"/>
          <w:sz w:val="24"/>
          <w:szCs w:val="24"/>
        </w:rPr>
        <w:t>,</w:t>
      </w:r>
      <w:r w:rsidR="006049EB" w:rsidRPr="001A2DDD">
        <w:rPr>
          <w:rFonts w:ascii="Times New Roman" w:hAnsi="Times New Roman" w:cs="Times New Roman"/>
          <w:sz w:val="24"/>
          <w:szCs w:val="24"/>
        </w:rPr>
        <w:t xml:space="preserve"> kiek kartų mikroskopas didina vaizdą, jei </w:t>
      </w:r>
      <w:r w:rsidR="00755E82">
        <w:rPr>
          <w:rFonts w:ascii="Times New Roman" w:hAnsi="Times New Roman" w:cs="Times New Roman"/>
          <w:sz w:val="24"/>
          <w:szCs w:val="24"/>
        </w:rPr>
        <w:t>pateikiami</w:t>
      </w:r>
      <w:r w:rsidR="006049EB" w:rsidRPr="001A2DDD">
        <w:rPr>
          <w:rFonts w:ascii="Times New Roman" w:hAnsi="Times New Roman" w:cs="Times New Roman"/>
          <w:sz w:val="24"/>
          <w:szCs w:val="24"/>
        </w:rPr>
        <w:t xml:space="preserve"> tikras ir matomas pro mikroskopą atstumai tarp dviejų objekto taškų. Užpildykite lentelę:</w:t>
      </w:r>
    </w:p>
    <w:p w:rsidR="006049EB" w:rsidRPr="001A2DDD" w:rsidRDefault="006049EB" w:rsidP="006049EB">
      <w:pPr>
        <w:pStyle w:val="Sraopastraipa"/>
        <w:spacing w:line="280" w:lineRule="atLeast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Lentelstinklelis"/>
        <w:tblW w:w="0" w:type="auto"/>
        <w:tblInd w:w="720" w:type="dxa"/>
        <w:tblLook w:val="04A0"/>
      </w:tblPr>
      <w:tblGrid>
        <w:gridCol w:w="2365"/>
        <w:gridCol w:w="1559"/>
        <w:gridCol w:w="1559"/>
        <w:gridCol w:w="1559"/>
        <w:gridCol w:w="1560"/>
      </w:tblGrid>
      <w:tr w:rsidR="006049EB" w:rsidRPr="001A2DDD" w:rsidTr="00BE000A">
        <w:tc>
          <w:tcPr>
            <w:tcW w:w="2365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Tikras atstumas</w:t>
            </w:r>
          </w:p>
        </w:tc>
        <w:tc>
          <w:tcPr>
            <w:tcW w:w="1559" w:type="dxa"/>
            <w:vAlign w:val="center"/>
          </w:tcPr>
          <w:p w:rsidR="00171888" w:rsidRDefault="006049EB" w:rsidP="00C54633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0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560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,042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</w:p>
        </w:tc>
      </w:tr>
      <w:tr w:rsidR="006049EB" w:rsidRPr="001A2DDD" w:rsidTr="00BE000A">
        <w:tc>
          <w:tcPr>
            <w:tcW w:w="2365" w:type="dxa"/>
            <w:vAlign w:val="center"/>
          </w:tcPr>
          <w:p w:rsidR="00171888" w:rsidRDefault="006049EB" w:rsidP="00C54633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atomas pro mikroskopą atstumas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,5</w:t>
            </w:r>
            <w:r w:rsidR="00E320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0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560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6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</w:tr>
      <w:tr w:rsidR="006049EB" w:rsidRPr="001A2DDD" w:rsidTr="00BE000A">
        <w:tc>
          <w:tcPr>
            <w:tcW w:w="2365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Kiek kartų didinamas vaizdas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049EB" w:rsidRPr="00415CF4" w:rsidRDefault="006049EB" w:rsidP="006049EB">
      <w:pPr>
        <w:pStyle w:val="prastasis1"/>
        <w:spacing w:after="0" w:line="240" w:lineRule="auto"/>
        <w:ind w:left="644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6049EB" w:rsidRPr="00731892" w:rsidRDefault="00C54633" w:rsidP="00C54633">
      <w:pPr>
        <w:pStyle w:val="prastasis1"/>
        <w:spacing w:after="0" w:line="240" w:lineRule="auto"/>
        <w:ind w:left="644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C54633">
        <w:rPr>
          <w:rFonts w:ascii="Times New Roman" w:hAnsi="Times New Roman" w:cs="Times New Roman"/>
          <w:b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2057">
        <w:rPr>
          <w:rFonts w:ascii="Times New Roman" w:hAnsi="Times New Roman" w:cs="Times New Roman"/>
          <w:sz w:val="24"/>
          <w:szCs w:val="24"/>
        </w:rPr>
        <w:t>Tiriant m</w:t>
      </w:r>
      <w:r w:rsidR="006049EB" w:rsidRPr="001A2DDD">
        <w:rPr>
          <w:rFonts w:ascii="Times New Roman" w:hAnsi="Times New Roman" w:cs="Times New Roman"/>
          <w:sz w:val="24"/>
          <w:szCs w:val="24"/>
        </w:rPr>
        <w:t>ikroskopu buvo padaryta dumblių nuotrauka, kurioje tiriam</w:t>
      </w:r>
      <w:r w:rsidR="006049EB">
        <w:rPr>
          <w:rFonts w:ascii="Times New Roman" w:hAnsi="Times New Roman" w:cs="Times New Roman"/>
          <w:sz w:val="24"/>
          <w:szCs w:val="24"/>
        </w:rPr>
        <w:t>o</w:t>
      </w:r>
      <w:r w:rsidR="00E32057">
        <w:rPr>
          <w:rFonts w:ascii="Times New Roman" w:hAnsi="Times New Roman" w:cs="Times New Roman"/>
          <w:sz w:val="24"/>
          <w:szCs w:val="24"/>
        </w:rPr>
        <w:t>jo</w:t>
      </w:r>
      <w:r w:rsidR="006049EB" w:rsidRPr="001A2DDD">
        <w:rPr>
          <w:rFonts w:ascii="Times New Roman" w:hAnsi="Times New Roman" w:cs="Times New Roman"/>
          <w:sz w:val="24"/>
          <w:szCs w:val="24"/>
        </w:rPr>
        <w:t xml:space="preserve"> objekt</w:t>
      </w:r>
      <w:r w:rsidR="006049EB">
        <w:rPr>
          <w:rFonts w:ascii="Times New Roman" w:hAnsi="Times New Roman" w:cs="Times New Roman"/>
          <w:sz w:val="24"/>
          <w:szCs w:val="24"/>
        </w:rPr>
        <w:t>o ilgis</w:t>
      </w:r>
      <w:r w:rsidR="006049EB" w:rsidRPr="001A2DDD">
        <w:rPr>
          <w:rFonts w:ascii="Times New Roman" w:hAnsi="Times New Roman" w:cs="Times New Roman"/>
          <w:sz w:val="24"/>
          <w:szCs w:val="24"/>
        </w:rPr>
        <w:t xml:space="preserve"> </w:t>
      </w:r>
      <w:r w:rsidR="006049EB">
        <w:rPr>
          <w:rFonts w:ascii="Times New Roman" w:hAnsi="Times New Roman" w:cs="Times New Roman"/>
          <w:sz w:val="24"/>
          <w:szCs w:val="24"/>
        </w:rPr>
        <w:t>yra 60 kartų didesnis</w:t>
      </w:r>
      <w:r w:rsidR="006049EB" w:rsidRPr="001A2DDD">
        <w:rPr>
          <w:rFonts w:ascii="Times New Roman" w:hAnsi="Times New Roman" w:cs="Times New Roman"/>
          <w:sz w:val="24"/>
          <w:szCs w:val="24"/>
        </w:rPr>
        <w:t xml:space="preserve"> nei iš tikrųjų. </w:t>
      </w:r>
    </w:p>
    <w:p w:rsidR="006049EB" w:rsidRPr="00731892" w:rsidRDefault="006049EB" w:rsidP="006049EB">
      <w:pPr>
        <w:pStyle w:val="prastasis1"/>
        <w:numPr>
          <w:ilvl w:val="0"/>
          <w:numId w:val="12"/>
        </w:numPr>
        <w:spacing w:after="0" w:line="240" w:lineRule="auto"/>
        <w:ind w:hanging="35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A2DDD">
        <w:rPr>
          <w:rFonts w:ascii="Times New Roman" w:hAnsi="Times New Roman" w:cs="Times New Roman"/>
          <w:sz w:val="24"/>
          <w:szCs w:val="24"/>
        </w:rPr>
        <w:t>Kiek kartų mikroskopas padidino vaizdą?</w:t>
      </w:r>
    </w:p>
    <w:p w:rsidR="006049EB" w:rsidRPr="00415CF4" w:rsidRDefault="006049EB" w:rsidP="006049EB">
      <w:pPr>
        <w:pStyle w:val="prastasis1"/>
        <w:numPr>
          <w:ilvl w:val="0"/>
          <w:numId w:val="12"/>
        </w:numPr>
        <w:spacing w:after="0" w:line="240" w:lineRule="auto"/>
        <w:ind w:hanging="35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A2DDD">
        <w:rPr>
          <w:rFonts w:ascii="Times New Roman" w:hAnsi="Times New Roman" w:cs="Times New Roman"/>
          <w:sz w:val="24"/>
          <w:szCs w:val="24"/>
        </w:rPr>
        <w:t>Kiek kartų</w:t>
      </w:r>
      <w:r>
        <w:rPr>
          <w:rFonts w:ascii="Times New Roman" w:hAnsi="Times New Roman" w:cs="Times New Roman"/>
          <w:sz w:val="24"/>
          <w:szCs w:val="24"/>
        </w:rPr>
        <w:t xml:space="preserve"> tikras </w:t>
      </w:r>
      <w:r w:rsidRPr="001A2DDD">
        <w:rPr>
          <w:rFonts w:ascii="Times New Roman" w:hAnsi="Times New Roman" w:cs="Times New Roman"/>
          <w:sz w:val="24"/>
          <w:szCs w:val="24"/>
        </w:rPr>
        <w:t>tiriam</w:t>
      </w:r>
      <w:r>
        <w:rPr>
          <w:rFonts w:ascii="Times New Roman" w:hAnsi="Times New Roman" w:cs="Times New Roman"/>
          <w:sz w:val="24"/>
          <w:szCs w:val="24"/>
        </w:rPr>
        <w:t>o</w:t>
      </w:r>
      <w:r w:rsidR="00E32057">
        <w:rPr>
          <w:rFonts w:ascii="Times New Roman" w:hAnsi="Times New Roman" w:cs="Times New Roman"/>
          <w:sz w:val="24"/>
          <w:szCs w:val="24"/>
        </w:rPr>
        <w:t>jo</w:t>
      </w:r>
      <w:r w:rsidRPr="001A2DDD">
        <w:rPr>
          <w:rFonts w:ascii="Times New Roman" w:hAnsi="Times New Roman" w:cs="Times New Roman"/>
          <w:sz w:val="24"/>
          <w:szCs w:val="24"/>
        </w:rPr>
        <w:t xml:space="preserve"> objekt</w:t>
      </w:r>
      <w:r>
        <w:rPr>
          <w:rFonts w:ascii="Times New Roman" w:hAnsi="Times New Roman" w:cs="Times New Roman"/>
          <w:sz w:val="24"/>
          <w:szCs w:val="24"/>
        </w:rPr>
        <w:t>o plotis</w:t>
      </w:r>
      <w:r w:rsidRPr="001A2DD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ra mažesnis</w:t>
      </w:r>
      <w:r w:rsidRPr="001A2DDD">
        <w:rPr>
          <w:rFonts w:ascii="Times New Roman" w:hAnsi="Times New Roman" w:cs="Times New Roman"/>
          <w:sz w:val="24"/>
          <w:szCs w:val="24"/>
        </w:rPr>
        <w:t xml:space="preserve"> nei </w:t>
      </w:r>
      <w:r>
        <w:rPr>
          <w:rFonts w:ascii="Times New Roman" w:hAnsi="Times New Roman" w:cs="Times New Roman"/>
          <w:sz w:val="24"/>
          <w:szCs w:val="24"/>
        </w:rPr>
        <w:t>jo plotis nuotraukoje?</w:t>
      </w:r>
      <w:r w:rsidRPr="001A2DD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049EB" w:rsidRPr="00731892" w:rsidRDefault="006049EB" w:rsidP="006049EB">
      <w:pPr>
        <w:pStyle w:val="prastasis1"/>
        <w:spacing w:after="0" w:line="240" w:lineRule="auto"/>
        <w:ind w:left="1004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212B3D" w:rsidRDefault="00E05BFD">
      <w:pPr>
        <w:pStyle w:val="prastasis1"/>
        <w:spacing w:after="0" w:line="240" w:lineRule="auto"/>
        <w:ind w:left="641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C54633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</w:rPr>
        <w:t>3.</w:t>
      </w:r>
      <w:r w:rsidR="00E3205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="006049EB" w:rsidRPr="00097D40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Purioji </w:t>
      </w:r>
      <w:proofErr w:type="spellStart"/>
      <w:r w:rsidR="006049EB" w:rsidRPr="00097D40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vyndantė</w:t>
      </w:r>
      <w:proofErr w:type="spellEnd"/>
      <w:r w:rsidR="006049EB" w:rsidRPr="00097D40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="00E3205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–</w:t>
      </w:r>
      <w:r w:rsidR="006049EB" w:rsidRPr="00097D40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dažna miškų samana. Auga pušynuose, mišriuos</w:t>
      </w:r>
      <w:r w:rsidR="00E3205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iuos</w:t>
      </w:r>
      <w:r w:rsidR="006049EB" w:rsidRPr="00097D40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e miškuose ir aukštapelkėse puriomis gelsvos arba gelsvai žalios spalvos vejomis. Biologiniame</w:t>
      </w:r>
      <w:r w:rsidR="00E3205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="004F68D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piešinyje nupieštos puriosios </w:t>
      </w:r>
      <w:proofErr w:type="spellStart"/>
      <w:r w:rsidR="004F68D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vyndantės</w:t>
      </w:r>
      <w:proofErr w:type="spellEnd"/>
      <w:r w:rsidR="004F68D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ląstelės ilgis yra 1 cm. Raskite tikrą ląstelės ilgį milimetrais, </w:t>
      </w:r>
      <w:r w:rsidR="00E3205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jei </w:t>
      </w:r>
      <w:r w:rsidR="004F68D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žin</w:t>
      </w:r>
      <w:r w:rsidR="00E3205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ote</w:t>
      </w:r>
      <w:r w:rsidR="004F68D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, kad piešinyje vaizdas padidintas 500 kartų.</w:t>
      </w:r>
    </w:p>
    <w:p w:rsidR="00C54633" w:rsidRDefault="00C54633" w:rsidP="00C54633">
      <w:pPr>
        <w:pStyle w:val="prastasis1"/>
        <w:spacing w:after="0" w:line="240" w:lineRule="auto"/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</w:rPr>
      </w:pPr>
    </w:p>
    <w:p w:rsidR="00171888" w:rsidRPr="00C54633" w:rsidRDefault="00E05BFD" w:rsidP="00C54633">
      <w:pPr>
        <w:pStyle w:val="prastasis1"/>
        <w:spacing w:after="0" w:line="240" w:lineRule="auto"/>
        <w:ind w:firstLine="641"/>
        <w:rPr>
          <w:rFonts w:ascii="Times New Roman" w:eastAsia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C54633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</w:rPr>
        <w:t>4.</w:t>
      </w:r>
      <w:r w:rsidR="00E3205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proofErr w:type="spellStart"/>
      <w:r w:rsidRPr="00C54633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Scenedesmas</w:t>
      </w:r>
      <w:proofErr w:type="spellEnd"/>
      <w:r w:rsidRPr="00C54633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– tai dumblis</w:t>
      </w:r>
      <w:r w:rsidR="00E3205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,</w:t>
      </w:r>
      <w:r w:rsidRPr="00C54633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sudarytas iš ląstelių, išsirikiavusių vienoje eilėje.</w:t>
      </w:r>
    </w:p>
    <w:p w:rsidR="00171888" w:rsidRDefault="003417DC" w:rsidP="00C54633">
      <w:pPr>
        <w:pStyle w:val="prastasis1"/>
        <w:spacing w:after="0" w:line="240" w:lineRule="auto"/>
        <w:ind w:left="646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417DC">
        <w:rPr>
          <w:rFonts w:ascii="Times New Roman" w:eastAsia="Times New Roman" w:hAnsi="Times New Roman" w:cs="Times New Roman"/>
          <w:noProof/>
          <w:color w:val="auto"/>
          <w:sz w:val="24"/>
          <w:szCs w:val="24"/>
          <w:shd w:val="clear" w:color="auto" w:fill="FFFFFF"/>
          <w:lang w:val="ru-RU" w:eastAsia="ru-RU"/>
        </w:rPr>
        <w:pict>
          <v:group id="Grupė 47" o:spid="_x0000_s1073" style="position:absolute;left:0;text-align:left;margin-left:408.3pt;margin-top:2.55pt;width:64.65pt;height:38.1pt;z-index:251682816" coordorigin="5135,10701" coordsize="1585,9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">
            <v:group id="Group 6" o:spid="_x0000_s1027" style="position:absolute;left:5135;top:10701;width:1503;height:762" coordorigin="1586,10760" coordsize="3623,2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<v:group id="Group 7" o:spid="_x0000_s1028" style="position:absolute;left:4245;top:10764;width:964;height:2100" coordorigin="4662,10781" coordsize="1090,2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<v:shape id="Freeform 8" o:spid="_x0000_s1029" style="position:absolute;left:4662;top:10781;width:1090;height:2198;visibility:visible;mso-wrap-style:square;v-text-anchor:top" coordsize="1090,2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" path="m15,1973v15,-139,93,-396,127,-576c176,1217,205,1040,222,890,239,740,242,609,246,498v4,-111,-11,-203,,-276c257,149,242,88,315,61,388,34,566,,683,61v117,61,267,226,334,368c1084,571,1082,786,1086,913v4,127,-14,144,-46,277c1008,1323,956,1564,891,1708v-65,144,-179,259,-242,346c586,2141,570,2199,510,2230v-60,31,-141,8,-218,8c215,2238,92,2280,50,2230,8,2180,,2112,15,1973xe">
                  <v:path arrowok="t" o:connecttype="custom" o:connectlocs="15,1902;142,1347;222,858;246,480;246,214;315,59;683,59;1017,414;1086,880;1040,1147;891,1647;649,1980;510,2150;292,2158;50,2150;15,1902" o:connectangles="0,0,0,0,0,0,0,0,0,0,0,0,0,0,0,0"/>
                </v:shape>
                <v:shape id="Freeform 9" o:spid="_x0000_s1030" style="position:absolute;left:4804;top:10909;width:868;height:1955;visibility:visible;mso-wrap-style:square;v-text-anchor:top" coordsize="1090,2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" path="m15,1973v15,-139,93,-396,127,-576c176,1217,205,1040,222,890,239,740,242,609,246,498v4,-111,-11,-203,,-276c257,149,242,88,315,61,388,34,566,,683,61v117,61,267,226,334,368c1084,571,1082,786,1086,913v4,127,-14,144,-46,277c1008,1323,956,1564,891,1708v-65,144,-179,259,-242,346c586,2141,570,2199,510,2230v-60,31,-141,8,-218,8c215,2238,92,2280,50,2230,8,2180,,2112,15,1973xe">
                  <v:path arrowok="t" o:connecttype="custom" o:connectlocs="12,1692;113,1198;177,763;196,427;196,190;251,52;544,52;810,368;865,783;828,1020;710,1465;517,1761;406,1912;233,1919;40,1912;12,1692" o:connectangles="0,0,0,0,0,0,0,0,0,0,0,0,0,0,0,0"/>
                </v:shape>
              </v:group>
              <v:group id="Group 10" o:spid="_x0000_s1031" style="position:absolute;left:3248;top:10760;width:1210;height:2177" coordorigin="3594,10760" coordsize="1210,2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<v:shape id="Freeform 11" o:spid="_x0000_s1032" style="position:absolute;left:3594;top:10760;width:1210;height:2177;visibility:visible;mso-wrap-style:square;v-text-anchor:top" coordsize="1210,2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" path="m196,380c213,253,332,140,438,80,544,20,717,,830,21v113,21,232,99,288,186c1174,294,1153,439,1164,541v11,102,46,106,23,277c1164,989,1099,1376,1026,1566v-73,190,-187,302,-277,392c659,2048,580,2069,484,2104v-96,35,-232,65,-311,65c94,2169,24,2177,12,2104,,2031,66,1846,100,1728v34,-118,78,-226,119,-334c260,1286,327,1175,346,1083v19,-92,7,-123,-12,-242c315,722,179,507,196,380xe">
                  <v:path arrowok="t" o:connecttype="custom" o:connectlocs="196,380;438,80;830,21;1118,207;1164,541;1187,818;1026,1566;749,1958;484,2104;173,2169;12,2104;100,1728;219,1394;346,1083;334,841;196,380" o:connectangles="0,0,0,0,0,0,0,0,0,0,0,0,0,0,0,0"/>
                </v:shape>
                <v:shape id="Freeform 12" o:spid="_x0000_s1033" style="position:absolute;left:3776;top:10909;width:886;height:1867;visibility:visible;mso-wrap-style:square;v-text-anchor:top" coordsize="1210,2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" path="m196,380c213,253,332,140,438,80,544,20,717,,830,21v113,21,232,99,288,186c1174,294,1153,439,1164,541v11,102,46,106,23,277c1164,989,1099,1376,1026,1566v-73,190,-187,302,-277,392c659,2048,580,2069,484,2104v-96,35,-232,65,-311,65c94,2169,24,2177,12,2104,,2031,66,1846,100,1728v34,-118,78,-226,119,-334c260,1286,327,1175,346,1083v19,-92,7,-123,-12,-242c315,722,179,507,196,380xe">
                  <v:path arrowok="t" o:connecttype="custom" o:connectlocs="144,326;321,69;608,18;819,178;852,464;869,702;751,1343;548,1679;354,1804;127,1860;9,1804;73,1482;160,1195;253,929;245,721;144,326" o:connectangles="0,0,0,0,0,0,0,0,0,0,0,0,0,0,0,0"/>
                </v:shape>
              </v:group>
              <v:group id="Group 13" o:spid="_x0000_s1034" style="position:absolute;left:2526;top:10789;width:1010;height:2148" coordorigin="2684,10781" coordsize="1010,2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<v:shape id="Freeform 14" o:spid="_x0000_s1035" style="position:absolute;left:2684;top:10781;width:1010;height:2148;visibility:visible;mso-wrap-style:square;v-text-anchor:top" coordsize="1010,2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" path="m77,1050c113,856,161,689,231,532,301,375,392,182,496,105,600,28,780,,853,71v73,71,59,271,80,461c954,722,1010,1015,979,1211v-31,196,-155,351,-230,496c674,1852,630,2020,530,2083v-100,63,-294,65,-380,c64,2018,24,1871,12,1695,,1519,41,1244,77,1050xe">
                  <v:path arrowok="t" o:connecttype="custom" o:connectlocs="77,1050;231,532;496,105;853,71;933,532;979,1211;749,1707;530,2083;150,2083;12,1695;77,1050" o:connectangles="0,0,0,0,0,0,0,0,0,0,0"/>
                </v:shape>
                <v:shape id="Freeform 15" o:spid="_x0000_s1036" style="position:absolute;left:2761;top:10909;width:775;height:1867;visibility:visible;mso-wrap-style:square;v-text-anchor:top" coordsize="1010,2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" path="m77,1050c113,856,161,689,231,532,301,375,392,182,496,105,600,28,780,,853,71v73,71,59,271,80,461c954,722,1010,1015,979,1211v-31,196,-155,351,-230,496c674,1852,630,2020,530,2083v-100,63,-294,65,-380,c64,2018,24,1871,12,1695,,1519,41,1244,77,1050xe">
                  <v:path arrowok="t" o:connecttype="custom" o:connectlocs="59,913;177,462;381,91;655,62;716,462;751,1053;575,1484;407,1811;115,1811;9,1473;59,913" o:connectangles="0,0,0,0,0,0,0,0,0,0,0"/>
                </v:shape>
              </v:group>
              <v:group id="Group 16" o:spid="_x0000_s1037" style="position:absolute;left:1586;top:10764;width:1175;height:2100" coordorigin="1586,10764" coordsize="1175,2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<v:shape id="Freeform 17" o:spid="_x0000_s1038" style="position:absolute;left:1586;top:10764;width:1175;height:2100;visibility:visible;mso-wrap-style:square;v-text-anchor:top" coordsize="1175,2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" path="m741,2058c637,2046,390,2089,269,1943,148,1797,30,1474,15,1182,,890,60,382,177,192,294,2,559,,718,42v159,42,373,232,415,403c1175,616,1007,885,971,1067v-36,182,-44,315,-57,472c901,1696,920,1924,891,2012v-29,88,-46,58,-150,46xe">
                  <v:path arrowok="t" o:connecttype="custom" o:connectlocs="741,2058;269,1943;15,1182;177,192;718,42;1133,445;971,1067;914,1539;891,2012;741,2058" o:connectangles="0,0,0,0,0,0,0,0,0,0"/>
                </v:shape>
                <v:shape id="Freeform 18" o:spid="_x0000_s1039" style="position:absolute;left:1711;top:10781;width:858;height:1995;visibility:visible;mso-wrap-style:square;v-text-anchor:top" coordsize="1175,2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" path="m741,2058c637,2046,390,2089,269,1943,148,1797,30,1474,15,1182,,890,60,382,177,192,294,2,559,,718,42v159,42,373,232,415,403c1175,616,1007,885,971,1067v-36,182,-44,315,-57,472c901,1696,920,1924,891,2012v-29,88,-46,58,-150,46xe">
                  <v:path arrowok="t" o:connecttype="custom" o:connectlocs="541,1955;196,1846;11,1123;129,182;524,40;827,423;709,1014;667,1462;651,1911;541,1955" o:connectangles="0,0,0,0,0,0,0,0,0,0"/>
                </v:shape>
              </v:group>
            </v:group>
            <v:group id="Group 19" o:spid="_x0000_s1040" style="position:absolute;left:5135;top:11601;width:1585;height:22" coordorigin="5053,11843" coordsize="1585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0" o:spid="_x0000_s1041" type="#_x0000_t32" style="position:absolute;left:5187;top:11843;width:1451;height:11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">
                <v:stroke endarrow="block"/>
              </v:shape>
              <v:shape id="AutoShape 21" o:spid="_x0000_s1042" type="#_x0000_t32" style="position:absolute;left:5053;top:11854;width:1422;height:11;flip:x 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">
                <v:stroke endarrow="block"/>
              </v:shape>
            </v:group>
          </v:group>
        </w:pict>
      </w:r>
      <w:r w:rsidR="00E05BFD" w:rsidRPr="00C54633">
        <w:rPr>
          <w:rFonts w:ascii="Times New Roman" w:eastAsia="Times New Roman" w:hAnsi="Times New Roman" w:cs="Times New Roman"/>
          <w:color w:val="auto"/>
          <w:sz w:val="24"/>
          <w:szCs w:val="24"/>
          <w:shd w:val="clear" w:color="auto" w:fill="FFFFFF"/>
        </w:rPr>
        <w:t>Apskaičiuokite, kiek kartų mikroskopas padidina vaizdą, jei keturių ląstelių</w:t>
      </w:r>
      <w:r w:rsidR="00E32057">
        <w:rPr>
          <w:rFonts w:ascii="Times New Roman" w:eastAsia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="00E05BFD" w:rsidRPr="00C54633">
        <w:rPr>
          <w:rFonts w:ascii="Times New Roman" w:eastAsia="Times New Roman" w:hAnsi="Times New Roman" w:cs="Times New Roman"/>
          <w:color w:val="auto"/>
          <w:sz w:val="24"/>
          <w:szCs w:val="24"/>
          <w:shd w:val="clear" w:color="auto" w:fill="FFFFFF"/>
        </w:rPr>
        <w:t>eilės i</w:t>
      </w:r>
      <w:r w:rsidR="006049E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gis nuotraukoje – 3 cm, o tikrovėje – 60 </w:t>
      </w:r>
      <w:r w:rsidR="006049EB" w:rsidRPr="00C54633">
        <w:rPr>
          <w:rFonts w:ascii="Times New Roman" w:eastAsia="Times New Roman" w:hAnsi="Times New Roman" w:cs="Times New Roman"/>
          <w:color w:val="auto"/>
          <w:position w:val="-10"/>
          <w:sz w:val="24"/>
          <w:szCs w:val="24"/>
        </w:rPr>
        <w:object w:dxaOrig="38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.75pt;height:13.5pt" o:ole="">
            <v:imagedata r:id="rId8" o:title=""/>
          </v:shape>
          <o:OLEObject Type="Embed" ProgID="Equation.3" ShapeID="_x0000_i1025" DrawAspect="Content" ObjectID="_1608969112" r:id="rId9"/>
        </w:object>
      </w:r>
      <w:r w:rsidR="006049EB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:rsidR="006049EB" w:rsidRDefault="006049EB" w:rsidP="006049EB">
      <w:pPr>
        <w:pStyle w:val="prastasis1"/>
        <w:spacing w:after="160" w:line="259" w:lineRule="auto"/>
        <w:ind w:left="644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67769E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Pastaba</w:t>
      </w:r>
      <w:r w:rsidR="00E32057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C15BCD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Vienas mikrometras (1 </w:t>
      </w:r>
      <w:r w:rsidRPr="00C15BCD">
        <w:rPr>
          <w:rFonts w:ascii="Times New Roman" w:eastAsia="Times New Roman" w:hAnsi="Times New Roman" w:cs="Times New Roman"/>
          <w:i/>
          <w:color w:val="auto"/>
          <w:position w:val="-10"/>
          <w:sz w:val="24"/>
          <w:szCs w:val="24"/>
        </w:rPr>
        <w:object w:dxaOrig="380" w:dyaOrig="260">
          <v:shape id="_x0000_i1026" type="#_x0000_t75" style="width:18.75pt;height:13.5pt" o:ole="">
            <v:imagedata r:id="rId10" o:title=""/>
          </v:shape>
          <o:OLEObject Type="Embed" ProgID="Equation.3" ShapeID="_x0000_i1026" DrawAspect="Content" ObjectID="_1608969113" r:id="rId11"/>
        </w:object>
      </w:r>
      <w:r w:rsidRPr="00C15BCD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) lygus 0,000 001 metro.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097D40">
        <w:rPr>
          <w:rFonts w:ascii="Times New Roman" w:eastAsia="Times New Roman" w:hAnsi="Times New Roman" w:cs="Times New Roman"/>
          <w:color w:val="auto"/>
        </w:rPr>
        <w:t xml:space="preserve">             </w:t>
      </w:r>
      <w:r>
        <w:rPr>
          <w:rFonts w:ascii="Times New Roman" w:eastAsia="Times New Roman" w:hAnsi="Times New Roman" w:cs="Times New Roman"/>
          <w:color w:val="auto"/>
        </w:rPr>
        <w:t>3</w:t>
      </w:r>
      <w:r w:rsidRPr="00097D40">
        <w:rPr>
          <w:rFonts w:ascii="Times New Roman" w:eastAsia="Times New Roman" w:hAnsi="Times New Roman" w:cs="Times New Roman"/>
          <w:color w:val="auto"/>
        </w:rPr>
        <w:t xml:space="preserve"> cm</w:t>
      </w:r>
    </w:p>
    <w:p w:rsidR="00171888" w:rsidRDefault="003417DC" w:rsidP="00C54633">
      <w:pPr>
        <w:pStyle w:val="prastasis1"/>
        <w:spacing w:after="0" w:line="240" w:lineRule="auto"/>
        <w:ind w:left="641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417DC">
        <w:rPr>
          <w:rFonts w:ascii="Times New Roman" w:eastAsia="Times New Roman" w:hAnsi="Times New Roman" w:cs="Times New Roman"/>
          <w:b/>
          <w:noProof/>
          <w:color w:val="auto"/>
          <w:sz w:val="24"/>
          <w:szCs w:val="24"/>
          <w:lang w:val="ru-RU" w:eastAsia="ru-RU"/>
        </w:rPr>
        <w:pict>
          <v:group id="Grupė 22" o:spid="_x0000_s1054" style="position:absolute;left:0;text-align:left;margin-left:432.5pt;margin-top:25.35pt;width:54pt;height:31.9pt;rotation:7663624fd;z-index:251683840" coordorigin="3938,14025" coordsize="2533,16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">
            <v:group id="Group 23" o:spid="_x0000_s1068" style="position:absolute;left:3938;top:14025;width:2533;height:1627" coordorigin="3938,14025" coordsize="2533,1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<v:shape id="Freeform 24" o:spid="_x0000_s1070" style="position:absolute;left:3938;top:14025;width:2533;height:1627;visibility:visible;mso-wrap-style:square;v-text-anchor:top" coordsize="2533,1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" path="m117,99c73,134,44,153,25,260,6,367,,564,2,744v2,180,5,463,34,599c65,1479,73,1518,175,1562v102,44,219,42,472,46c900,1612,1422,1591,1695,1585v273,-6,453,42,588,-12c2418,1519,2471,1435,2502,1262v31,-173,-18,-530,-35,-726c2450,340,2457,173,2398,87,2339,1,2296,29,2110,18v-186,-11,-587,2,-829,c1039,16,823,,658,6,493,12,386,33,290,52,194,71,161,64,117,99xe">
                <v:path arrowok="t" o:connecttype="custom" o:connectlocs="117,99;25,260;2,744;36,1343;175,1562;647,1608;1695,1585;2283,1573;2502,1262;2467,536;2398,87;2110,18;1281,18;658,6;290,52;117,99" o:connectangles="0,0,0,0,0,0,0,0,0,0,0,0,0,0,0,0"/>
              </v:shape>
              <v:shape id="Freeform 25" o:spid="_x0000_s1069" style="position:absolute;left:4051;top:14149;width:2273;height:1403;visibility:visible;mso-wrap-style:square;v-text-anchor:top" coordsize="2533,1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" path="m117,99c73,134,44,153,25,260,6,367,,564,2,744v2,180,5,463,34,599c65,1479,73,1518,175,1562v102,44,219,42,472,46c900,1612,1422,1591,1695,1585v273,-6,453,42,588,-12c2418,1519,2471,1435,2502,1262v31,-173,-18,-530,-35,-726c2450,340,2457,173,2398,87,2339,1,2296,29,2110,18v-186,-11,-587,2,-829,c1039,16,823,,658,6,493,12,386,33,290,52,194,71,161,64,117,99xe">
                <v:path arrowok="t" o:connecttype="custom" o:connectlocs="105,85;22,224;2,642;32,1158;157,1347;581,1387;1521,1367;2049,1356;2245,1088;2214,462;2152,75;1893,16;1150,16;590,5;260,45;105,85" o:connectangles="0,0,0,0,0,0,0,0,0,0,0,0,0,0,0,0"/>
              </v:shape>
            </v:group>
            <v:shape id="Freeform 26" o:spid="_x0000_s1067" style="position:absolute;left:4382;top:14504;width:1626;height:716;visibility:visible;mso-wrap-style:square;v-text-anchor:top" coordsize="1912,1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" path="m285,36c239,72,118,144,78,244,38,344,46,517,44,636,42,755,,898,67,958v67,60,217,27,380,35c610,1001,848,1014,1046,1004v198,-10,455,-15,587,-69c1765,881,1795,772,1841,682v46,-90,71,-207,69,-288c1908,313,1908,250,1829,198,1750,146,1566,114,1437,83,1308,52,1166,25,1057,13,948,1,873,7,781,13,689,19,575,46,504,48,433,50,395,21,355,25,315,29,331,,285,36xe">
              <v:path arrowok="t" o:connecttype="custom" o:connectlocs="242,25;66,172;37,447;57,674;380,698;890,706;1389,658;1566,480;1624,277;1555,139;1222,58;899,9;664,9;429,34;302,18;242,25" o:connectangles="0,0,0,0,0,0,0,0,0,0,0,0,0,0,0,0"/>
            </v:shape>
            <v:shape id="Freeform 27" o:spid="_x0000_s1066" style="position:absolute;left:4382;top:14149;width:134;height:341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11;10,76;0,194;10,261;23,331;60,320;86,285;113,230;116,177;133,131;110,49;80,11;56,11" o:connectangles="0,0,0,0,0,0,0,0,0,0,0,0,0"/>
            </v:shape>
            <v:shape id="Freeform 28" o:spid="_x0000_s1065" style="position:absolute;left:4190;top:14477;width:163;height:324;rotation:3923833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 fillcolor="#272727 [2749]">
              <v:path arrowok="t" o:connecttype="custom" o:connectlocs="69,10;12,72;0,185;12,248;28,314;73,304;105,271;137,218;142,168;162,125;134,46;97,10;69,10" o:connectangles="0,0,0,0,0,0,0,0,0,0,0,0,0"/>
            </v:shape>
            <v:shape id="Freeform 29" o:spid="_x0000_s1064" style="position:absolute;left:4609;top:14149;width:134;height:341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11;10,76;0,194;10,261;23,331;60,320;86,285;113,230;116,177;133,131;110,49;80,11;56,11" o:connectangles="0,0,0,0,0,0,0,0,0,0,0,0,0"/>
            </v:shape>
            <v:shape id="Freeform 30" o:spid="_x0000_s1063" style="position:absolute;left:4831;top:14216;width:134;height:274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9;10,61;0,156;10,210;23,266;60,257;86,229;113,185;116,142;133,106;110,39;80,9;56,9" o:connectangles="0,0,0,0,0,0,0,0,0,0,0,0,0"/>
            </v:shape>
            <v:shape id="Freeform 31" o:spid="_x0000_s1062" style="position:absolute;left:5538;top:14163;width:134;height:341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11;10,76;0,194;10,261;23,331;60,320;86,285;113,230;116,177;133,131;110,49;80,11;56,11" o:connectangles="0,0,0,0,0,0,0,0,0,0,0,0,0"/>
            </v:shape>
            <v:shape id="Freeform 32" o:spid="_x0000_s1061" style="position:absolute;left:5040;top:14163;width:132;height:341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11;10,76;0,194;10,261;23,331;59,320;85,285;111,230;115,177;131,131;108,49;79,11;56,11" o:connectangles="0,0,0,0,0,0,0,0,0,0,0,0,0"/>
            </v:shape>
            <v:shape id="Freeform 33" o:spid="_x0000_s1060" style="position:absolute;left:5341;top:14216;width:134;height:198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6;10,44;0,113;10,151;23,192;60,186;86,166;113,133;116,103;133,76;110,28;80,6;56,6" o:connectangles="0,0,0,0,0,0,0,0,0,0,0,0,0"/>
            </v:shape>
            <v:shape id="Freeform 34" o:spid="_x0000_s1059" style="position:absolute;left:4194;top:15142;width:134;height:341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11;10,76;0,194;10,261;23,331;60,320;86,285;113,230;116,177;133,131;110,49;80,11;56,11" o:connectangles="0,0,0,0,0,0,0,0,0,0,0,0,0"/>
            </v:shape>
            <v:shape id="Freeform 35" o:spid="_x0000_s1058" style="position:absolute;left:5753;top:14216;width:134;height:341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11;10,76;0,194;10,261;23,331;60,320;86,285;113,230;116,177;133,131;110,49;80,11;56,11" o:connectangles="0,0,0,0,0,0,0,0,0,0,0,0,0"/>
            </v:shape>
            <v:shape id="Freeform 36" o:spid="_x0000_s1057" style="position:absolute;left:6008;top:14216;width:134;height:341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11;10,76;0,194;10,261;23,331;60,320;86,285;113,230;116,177;133,131;110,49;80,11;56,11" o:connectangles="0,0,0,0,0,0,0,0,0,0,0,0,0"/>
            </v:shape>
            <v:shape id="Freeform 37" o:spid="_x0000_s1056" style="position:absolute;left:4170;top:14801;width:134;height:341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11;10,76;0,194;10,261;23,331;60,320;86,285;113,230;116,177;133,131;110,49;80,11;56,11" o:connectangles="0,0,0,0,0,0,0,0,0,0,0,0,0"/>
            </v:shape>
            <v:shape id="Freeform 38" o:spid="_x0000_s1055" style="position:absolute;left:4434;top:15211;width:134;height:341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11;10,76;0,194;10,261;23,331;60,320;86,285;113,230;116,177;133,131;110,49;80,11;56,11" o:connectangles="0,0,0,0,0,0,0,0,0,0,0,0,0"/>
            </v:shape>
            <v:shape id="Freeform 39" o:spid="_x0000_s1043" style="position:absolute;left:4743;top:15211;width:134;height:341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11;10,76;0,194;10,261;23,331;60,320;86,285;113,230;116,177;133,131;110,49;80,11;56,11" o:connectangles="0,0,0,0,0,0,0,0,0,0,0,0,0"/>
            </v:shape>
            <v:shape id="Freeform 40" o:spid="_x0000_s1044" style="position:absolute;left:5207;top:15209;width:134;height:341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11;10,76;0,194;10,261;23,331;60,320;86,285;113,230;116,177;133,131;110,49;80,11;56,11" o:connectangles="0,0,0,0,0,0,0,0,0,0,0,0,0"/>
            </v:shape>
            <v:shape id="Freeform 41" o:spid="_x0000_s1045" style="position:absolute;left:6008;top:14879;width:134;height:341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11;10,76;0,194;10,261;23,331;60,320;86,285;113,230;116,177;133,131;110,49;80,11;56,11" o:connectangles="0,0,0,0,0,0,0,0,0,0,0,0,0"/>
            </v:shape>
            <v:shape id="Freeform 42" o:spid="_x0000_s1046" style="position:absolute;left:4965;top:15220;width:134;height:274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9;10,61;0,156;10,210;23,266;60,257;86,229;113,185;116,142;133,106;110,39;80,9;56,9" o:connectangles="0,0,0,0,0,0,0,0,0,0,0,0,0"/>
            </v:shape>
            <v:shape id="Freeform 43" o:spid="_x0000_s1047" style="position:absolute;left:6008;top:15142;width:134;height:274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9;10,61;0,156;10,210;23,266;60,257;86,229;113,185;116,142;133,106;110,39;80,9;56,9" o:connectangles="0,0,0,0,0,0,0,0,0,0,0,0,0"/>
            </v:shape>
            <v:shape id="Freeform 44" o:spid="_x0000_s1048" style="position:absolute;left:6074;top:14527;width:134;height:274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9;10,61;0,156;10,210;23,266;60,257;86,229;113,185;116,142;133,106;110,39;80,9;56,9" o:connectangles="0,0,0,0,0,0,0,0,0,0,0,0,0"/>
            </v:shape>
            <v:shape id="Freeform 45" o:spid="_x0000_s1049" style="position:absolute;left:5475;top:15220;width:134;height:274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9;10,61;0,156;10,210;23,266;60,257;86,229;113,185;116,142;133,106;110,39;80,9;56,9" o:connectangles="0,0,0,0,0,0,0,0,0,0,0,0,0"/>
            </v:shape>
            <v:shape id="Freeform 46" o:spid="_x0000_s1050" style="position:absolute;left:5753;top:15220;width:134;height:274;rotation:1846050fd;visibility:visible;mso-wrap-style:square;v-text-anchor:top" coordsize="465,1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" path="m196,36c156,72,68,149,35,250,2,351,,539,,641,,743,22,785,35,860v13,75,17,198,46,231c110,1124,172,1081,208,1056v36,-25,61,-65,92,-115c331,891,375,816,392,757v17,-59,1,-119,12,-173c415,530,465,504,461,433,457,362,412,226,381,160,350,94,309,57,277,36,245,15,236,,196,36xe">
              <v:path arrowok="t" o:connecttype="custom" o:connectlocs="56,9;10,61;0,156;10,210;23,266;60,257;86,229;113,185;116,142;133,106;110,39;80,9;56,9" o:connectangles="0,0,0,0,0,0,0,0,0,0,0,0,0"/>
            </v:shape>
          </v:group>
        </w:pict>
      </w:r>
      <w:r w:rsidR="00E05BFD" w:rsidRPr="00C54633">
        <w:rPr>
          <w:rFonts w:ascii="Times New Roman" w:hAnsi="Times New Roman" w:cs="Times New Roman"/>
          <w:b/>
          <w:sz w:val="24"/>
          <w:szCs w:val="24"/>
        </w:rPr>
        <w:t>5.</w:t>
      </w:r>
      <w:r w:rsidR="00E32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49EB" w:rsidRPr="008B291D">
        <w:rPr>
          <w:rFonts w:ascii="Times New Roman" w:hAnsi="Times New Roman" w:cs="Times New Roman"/>
          <w:sz w:val="24"/>
          <w:szCs w:val="24"/>
        </w:rPr>
        <w:t>Elodėja</w:t>
      </w:r>
      <w:proofErr w:type="spellEnd"/>
      <w:r w:rsidR="006049EB" w:rsidRPr="008B291D">
        <w:rPr>
          <w:rFonts w:ascii="Times New Roman" w:hAnsi="Times New Roman" w:cs="Times New Roman"/>
          <w:sz w:val="24"/>
          <w:szCs w:val="24"/>
        </w:rPr>
        <w:t xml:space="preserve"> – tai daugiame</w:t>
      </w:r>
      <w:r w:rsidR="006049EB">
        <w:rPr>
          <w:rFonts w:ascii="Times New Roman" w:hAnsi="Times New Roman" w:cs="Times New Roman"/>
          <w:sz w:val="24"/>
          <w:szCs w:val="24"/>
        </w:rPr>
        <w:t xml:space="preserve">tis vandens augalas. Jo lapai </w:t>
      </w:r>
      <w:r w:rsidR="006049EB" w:rsidRPr="008B291D">
        <w:rPr>
          <w:rFonts w:ascii="Times New Roman" w:hAnsi="Times New Roman" w:cs="Times New Roman"/>
          <w:sz w:val="24"/>
          <w:szCs w:val="24"/>
        </w:rPr>
        <w:t xml:space="preserve">nedideli, tamsiai žali, stiebo viršūnėje šviesesni. </w:t>
      </w:r>
      <w:proofErr w:type="spellStart"/>
      <w:r w:rsidR="006049EB" w:rsidRPr="008B291D">
        <w:rPr>
          <w:rFonts w:ascii="Times New Roman" w:hAnsi="Times New Roman" w:cs="Times New Roman"/>
          <w:sz w:val="24"/>
          <w:szCs w:val="24"/>
        </w:rPr>
        <w:t>Elodėjos</w:t>
      </w:r>
      <w:proofErr w:type="spellEnd"/>
      <w:r w:rsidR="006049EB" w:rsidRPr="008B291D">
        <w:rPr>
          <w:rFonts w:ascii="Times New Roman" w:hAnsi="Times New Roman" w:cs="Times New Roman"/>
          <w:sz w:val="24"/>
          <w:szCs w:val="24"/>
        </w:rPr>
        <w:t xml:space="preserve"> ląstelė</w:t>
      </w:r>
      <w:r w:rsidR="006049EB">
        <w:rPr>
          <w:rFonts w:ascii="Times New Roman" w:hAnsi="Times New Roman" w:cs="Times New Roman"/>
          <w:sz w:val="24"/>
          <w:szCs w:val="24"/>
        </w:rPr>
        <w:t xml:space="preserve"> yra stačiakampio formos. Apskaičiuokite tos ląstelės plotą,</w:t>
      </w:r>
    </w:p>
    <w:p w:rsidR="006049EB" w:rsidRDefault="006049EB" w:rsidP="006049EB">
      <w:pPr>
        <w:pStyle w:val="prastasis1"/>
        <w:spacing w:after="160" w:line="259" w:lineRule="auto"/>
        <w:ind w:left="644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i jos ilgis – 18 </w:t>
      </w:r>
      <w:r w:rsidRPr="00254CA2">
        <w:rPr>
          <w:rFonts w:ascii="Times New Roman" w:eastAsia="Times New Roman" w:hAnsi="Times New Roman" w:cs="Times New Roman"/>
          <w:color w:val="auto"/>
          <w:position w:val="-10"/>
          <w:sz w:val="24"/>
          <w:szCs w:val="24"/>
        </w:rPr>
        <w:object w:dxaOrig="380" w:dyaOrig="260">
          <v:shape id="_x0000_i1027" type="#_x0000_t75" style="width:18.75pt;height:13.5pt" o:ole="">
            <v:imagedata r:id="rId10" o:title=""/>
          </v:shape>
          <o:OLEObject Type="Embed" ProgID="Equation.3" ShapeID="_x0000_i1027" DrawAspect="Content" ObjectID="_1608969114" r:id="rId12"/>
        </w:objec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o plotis – 8 </w:t>
      </w:r>
      <w:r w:rsidRPr="00254CA2">
        <w:rPr>
          <w:rFonts w:ascii="Times New Roman" w:eastAsia="Times New Roman" w:hAnsi="Times New Roman" w:cs="Times New Roman"/>
          <w:color w:val="auto"/>
          <w:position w:val="-10"/>
          <w:sz w:val="24"/>
          <w:szCs w:val="24"/>
        </w:rPr>
        <w:object w:dxaOrig="380" w:dyaOrig="260">
          <v:shape id="_x0000_i1028" type="#_x0000_t75" style="width:18.75pt;height:13.5pt" o:ole="">
            <v:imagedata r:id="rId10" o:title=""/>
          </v:shape>
          <o:OLEObject Type="Embed" ProgID="Equation.3" ShapeID="_x0000_i1028" DrawAspect="Content" ObjectID="_1608969115" r:id="rId13"/>
        </w:objec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:rsidR="00171888" w:rsidRDefault="00C54633" w:rsidP="00C54633">
      <w:pPr>
        <w:pStyle w:val="prastasis1"/>
        <w:spacing w:after="160" w:line="259" w:lineRule="auto"/>
        <w:ind w:firstLine="644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C5463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6.</w:t>
      </w:r>
      <w:r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</w:t>
      </w:r>
      <w:r w:rsidR="00E32057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Pagal</w:t>
      </w:r>
      <w:r w:rsidR="006049EB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l</w:t>
      </w:r>
      <w:r w:rsidR="006049EB" w:rsidRPr="00D86328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ąstelių dydžių palyginimo diagram</w:t>
      </w:r>
      <w:r w:rsidR="006049EB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ą nustatykite:</w:t>
      </w:r>
    </w:p>
    <w:p w:rsidR="006049EB" w:rsidRPr="00A75166" w:rsidRDefault="006049EB" w:rsidP="006049EB">
      <w:pPr>
        <w:pStyle w:val="prastasis1"/>
        <w:numPr>
          <w:ilvl w:val="0"/>
          <w:numId w:val="13"/>
        </w:numPr>
        <w:spacing w:after="0" w:line="240" w:lineRule="auto"/>
        <w:ind w:left="1003" w:hanging="35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Kiek kartų svogūno epidermio ląstelė didesnė už </w:t>
      </w:r>
      <w:proofErr w:type="spellStart"/>
      <w:r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scenedesmo</w:t>
      </w:r>
      <w:proofErr w:type="spellEnd"/>
      <w:r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ląstelę</w:t>
      </w:r>
      <w:r w:rsidR="001A4923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?</w:t>
      </w:r>
    </w:p>
    <w:p w:rsidR="006049EB" w:rsidRPr="009731AA" w:rsidRDefault="006049EB" w:rsidP="006049EB">
      <w:pPr>
        <w:pStyle w:val="prastasis1"/>
        <w:numPr>
          <w:ilvl w:val="0"/>
          <w:numId w:val="13"/>
        </w:numPr>
        <w:spacing w:after="0" w:line="240" w:lineRule="auto"/>
        <w:ind w:left="1003" w:hanging="35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Koks kimino ląstelės dydis biologiniame piešinyje, kuriame vaizdas padidintas 1000 kartų</w:t>
      </w:r>
      <w:r w:rsidR="001A4923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?</w:t>
      </w:r>
    </w:p>
    <w:p w:rsidR="006049EB" w:rsidRPr="00A75166" w:rsidRDefault="006049EB" w:rsidP="006049EB">
      <w:pPr>
        <w:pStyle w:val="prastasis1"/>
        <w:spacing w:after="0" w:line="240" w:lineRule="auto"/>
        <w:ind w:left="1003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6049EB" w:rsidRPr="008B291D" w:rsidRDefault="006049EB" w:rsidP="006049EB">
      <w:pPr>
        <w:pStyle w:val="prastasis1"/>
        <w:spacing w:after="160" w:line="259" w:lineRule="auto"/>
        <w:ind w:left="644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B275D1">
        <w:rPr>
          <w:rFonts w:ascii="Times New Roman" w:eastAsia="Times New Roman" w:hAnsi="Times New Roman" w:cs="Times New Roman"/>
          <w:b/>
          <w:noProof/>
          <w:color w:val="auto"/>
          <w:sz w:val="24"/>
          <w:szCs w:val="24"/>
          <w:lang w:eastAsia="lt-LT"/>
        </w:rPr>
        <w:drawing>
          <wp:inline distT="0" distB="0" distL="0" distR="0">
            <wp:extent cx="4288993" cy="2582266"/>
            <wp:effectExtent l="19050" t="0" r="16307" b="8534"/>
            <wp:docPr id="21" name="Диаграмма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6049EB" w:rsidRDefault="006049EB" w:rsidP="00A701A5">
      <w:pPr>
        <w:pStyle w:val="prastasis1"/>
        <w:spacing w:after="160" w:line="259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br w:type="page"/>
      </w:r>
    </w:p>
    <w:p w:rsidR="006049EB" w:rsidRPr="001A2DDD" w:rsidRDefault="006049EB" w:rsidP="006049EB">
      <w:pPr>
        <w:pStyle w:val="prastasis1"/>
        <w:spacing w:after="160" w:line="259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1A2DDD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lastRenderedPageBreak/>
        <w:t>Atsakymų lapas (mokytojui)</w:t>
      </w:r>
    </w:p>
    <w:p w:rsidR="006049EB" w:rsidRPr="001A2DDD" w:rsidRDefault="006049EB" w:rsidP="006049EB">
      <w:pPr>
        <w:pStyle w:val="Sraopastraipa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1A2DDD">
        <w:rPr>
          <w:rFonts w:ascii="Times New Roman" w:eastAsia="Times New Roman" w:hAnsi="Times New Roman" w:cs="Times New Roman"/>
          <w:b/>
          <w:sz w:val="24"/>
          <w:szCs w:val="24"/>
        </w:rPr>
        <w:t>1.</w:t>
      </w:r>
    </w:p>
    <w:p w:rsidR="006049EB" w:rsidRPr="001A2DDD" w:rsidRDefault="006049EB" w:rsidP="006049EB">
      <w:pPr>
        <w:pStyle w:val="Sraopastraipa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1A2DDD">
        <w:rPr>
          <w:rFonts w:ascii="Times New Roman" w:eastAsia="Times New Roman" w:hAnsi="Times New Roman" w:cs="Times New Roman"/>
          <w:sz w:val="24"/>
          <w:szCs w:val="24"/>
        </w:rPr>
        <w:tab/>
      </w:r>
    </w:p>
    <w:tbl>
      <w:tblPr>
        <w:tblStyle w:val="Lentelstinklelis"/>
        <w:tblW w:w="0" w:type="auto"/>
        <w:tblInd w:w="720" w:type="dxa"/>
        <w:tblLook w:val="04A0"/>
      </w:tblPr>
      <w:tblGrid>
        <w:gridCol w:w="2365"/>
        <w:gridCol w:w="1559"/>
        <w:gridCol w:w="1559"/>
        <w:gridCol w:w="1559"/>
        <w:gridCol w:w="1790"/>
      </w:tblGrid>
      <w:tr w:rsidR="006049EB" w:rsidRPr="001A2DDD" w:rsidTr="00BE000A">
        <w:tc>
          <w:tcPr>
            <w:tcW w:w="2365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Tikras atstumas</w:t>
            </w:r>
          </w:p>
        </w:tc>
        <w:tc>
          <w:tcPr>
            <w:tcW w:w="1559" w:type="dxa"/>
            <w:vAlign w:val="center"/>
          </w:tcPr>
          <w:p w:rsidR="00212B3D" w:rsidRDefault="006049EB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0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0,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560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,042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</w:p>
        </w:tc>
      </w:tr>
      <w:tr w:rsidR="006049EB" w:rsidRPr="001A2DDD" w:rsidTr="00BE000A">
        <w:tc>
          <w:tcPr>
            <w:tcW w:w="2365" w:type="dxa"/>
            <w:vAlign w:val="center"/>
          </w:tcPr>
          <w:p w:rsidR="00212B3D" w:rsidRDefault="006049EB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atomas pro mikroskopą atstumas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,5</w:t>
            </w:r>
            <w:r w:rsidR="001A49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0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560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6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</w:tr>
      <w:tr w:rsidR="006049EB" w:rsidRPr="001A2DDD" w:rsidTr="00BE000A">
        <w:tc>
          <w:tcPr>
            <w:tcW w:w="2365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Kiek kartų didinamas vaizdas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kartų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500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kartų</w:t>
            </w:r>
          </w:p>
        </w:tc>
        <w:tc>
          <w:tcPr>
            <w:tcW w:w="1559" w:type="dxa"/>
            <w:vAlign w:val="center"/>
          </w:tcPr>
          <w:p w:rsidR="006049EB" w:rsidRPr="001A2DDD" w:rsidRDefault="006049EB" w:rsidP="00BE000A">
            <w:pPr>
              <w:pStyle w:val="Sraopastraipa"/>
              <w:spacing w:line="28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kartų</w:t>
            </w:r>
          </w:p>
        </w:tc>
        <w:tc>
          <w:tcPr>
            <w:tcW w:w="1560" w:type="dxa"/>
            <w:vAlign w:val="center"/>
          </w:tcPr>
          <w:p w:rsidR="00171888" w:rsidRDefault="006049EB" w:rsidP="00C54633">
            <w:pPr>
              <w:pStyle w:val="Sraopastraipa"/>
              <w:numPr>
                <w:ilvl w:val="0"/>
                <w:numId w:val="14"/>
              </w:numPr>
              <w:spacing w:line="28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1A2DDD">
              <w:rPr>
                <w:rFonts w:ascii="Times New Roman" w:hAnsi="Times New Roman" w:cs="Times New Roman"/>
                <w:sz w:val="24"/>
                <w:szCs w:val="24"/>
              </w:rPr>
              <w:t>kartų</w:t>
            </w:r>
          </w:p>
        </w:tc>
      </w:tr>
    </w:tbl>
    <w:p w:rsidR="006049EB" w:rsidRDefault="006049EB" w:rsidP="006049EB">
      <w:pPr>
        <w:pStyle w:val="Sraopastraipa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:rsidR="006049EB" w:rsidRDefault="006049EB" w:rsidP="006049EB">
      <w:pPr>
        <w:pStyle w:val="Sraopastraip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2. </w:t>
      </w:r>
      <w:proofErr w:type="gramStart"/>
      <w:r w:rsidRPr="00B761F1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proofErr w:type="gramEnd"/>
      <w:r w:rsidRPr="00B761F1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60 kartų; </w:t>
      </w:r>
      <w:r>
        <w:rPr>
          <w:rFonts w:ascii="Times New Roman" w:hAnsi="Times New Roman" w:cs="Times New Roman"/>
          <w:sz w:val="24"/>
          <w:szCs w:val="24"/>
        </w:rPr>
        <w:tab/>
        <w:t>b) 60 kartų.</w:t>
      </w:r>
    </w:p>
    <w:p w:rsidR="006049EB" w:rsidRDefault="006049EB" w:rsidP="006049EB">
      <w:pPr>
        <w:pStyle w:val="Sraopastraipa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3. </w:t>
      </w:r>
      <w:r w:rsidRPr="00C85469">
        <w:rPr>
          <w:rFonts w:ascii="Times New Roman" w:eastAsia="Times New Roman" w:hAnsi="Times New Roman" w:cs="Times New Roman"/>
          <w:sz w:val="24"/>
          <w:szCs w:val="24"/>
          <w:lang w:val="en-US"/>
        </w:rPr>
        <w:t>0</w:t>
      </w:r>
      <w:proofErr w:type="gramStart"/>
      <w:r w:rsidRPr="00C85469">
        <w:rPr>
          <w:rFonts w:ascii="Times New Roman" w:eastAsia="Times New Roman" w:hAnsi="Times New Roman" w:cs="Times New Roman"/>
          <w:sz w:val="24"/>
          <w:szCs w:val="24"/>
          <w:lang w:val="en-US"/>
        </w:rPr>
        <w:t>,02</w:t>
      </w:r>
      <w:proofErr w:type="gramEnd"/>
      <w:r w:rsidRPr="00C8546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m.</w:t>
      </w:r>
    </w:p>
    <w:p w:rsidR="006049EB" w:rsidRDefault="006049EB" w:rsidP="006049EB">
      <w:pPr>
        <w:pStyle w:val="Sraopastraipa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4. </w:t>
      </w:r>
      <w:r w:rsidRPr="00F402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500 </w:t>
      </w:r>
      <w:proofErr w:type="spellStart"/>
      <w:r w:rsidRPr="00F40290">
        <w:rPr>
          <w:rFonts w:ascii="Times New Roman" w:eastAsia="Times New Roman" w:hAnsi="Times New Roman" w:cs="Times New Roman"/>
          <w:sz w:val="24"/>
          <w:szCs w:val="24"/>
          <w:lang w:val="en-US"/>
        </w:rPr>
        <w:t>kartų</w:t>
      </w:r>
      <w:proofErr w:type="spellEnd"/>
      <w:r w:rsidRPr="00F40290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6049EB" w:rsidRDefault="006049EB" w:rsidP="006049EB">
      <w:pPr>
        <w:pStyle w:val="Sraopastraipa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5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44 </w:t>
      </w:r>
      <w:proofErr w:type="gramEnd"/>
      <w:r w:rsidRPr="00CC161D">
        <w:rPr>
          <w:rFonts w:ascii="Times New Roman" w:eastAsia="Times New Roman" w:hAnsi="Times New Roman" w:cs="Times New Roman"/>
          <w:position w:val="-10"/>
          <w:sz w:val="24"/>
          <w:szCs w:val="24"/>
          <w:lang w:val="en-US"/>
        </w:rPr>
        <w:object w:dxaOrig="480" w:dyaOrig="360">
          <v:shape id="_x0000_i1029" type="#_x0000_t75" style="width:24pt;height:18pt" o:ole="">
            <v:imagedata r:id="rId15" o:title=""/>
          </v:shape>
          <o:OLEObject Type="Embed" ProgID="Equation.3" ShapeID="_x0000_i1029" DrawAspect="Content" ObjectID="_1608969116" r:id="rId16"/>
        </w:objec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6049EB" w:rsidRPr="00C85469" w:rsidRDefault="006049EB" w:rsidP="006049EB">
      <w:pPr>
        <w:pStyle w:val="Sraopastraipa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6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15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artų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b) 25 mm.</w:t>
      </w:r>
    </w:p>
    <w:p w:rsidR="006049EB" w:rsidRDefault="006049EB" w:rsidP="006049EB">
      <w:pPr>
        <w:pStyle w:val="prastasis1"/>
        <w:spacing w:after="0"/>
        <w:rPr>
          <w:rFonts w:ascii="Times New Roman" w:hAnsi="Times New Roman" w:cs="Times New Roman"/>
          <w:sz w:val="24"/>
          <w:szCs w:val="24"/>
        </w:rPr>
      </w:pPr>
    </w:p>
    <w:p w:rsidR="00E46D08" w:rsidRDefault="00E46D08" w:rsidP="005978C3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sectPr w:rsidR="00E46D08" w:rsidSect="00354AEA">
      <w:headerReference w:type="default" r:id="rId17"/>
      <w:footerReference w:type="default" r:id="rId1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43FA7" w:rsidRDefault="00843FA7" w:rsidP="007E73AB">
      <w:pPr>
        <w:spacing w:after="0" w:line="240" w:lineRule="auto"/>
      </w:pPr>
      <w:r>
        <w:separator/>
      </w:r>
    </w:p>
  </w:endnote>
  <w:endnote w:type="continuationSeparator" w:id="0">
    <w:p w:rsidR="00843FA7" w:rsidRDefault="00843FA7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37642572"/>
      <w:docPartObj>
        <w:docPartGallery w:val="Page Numbers (Bottom of Page)"/>
        <w:docPartUnique/>
      </w:docPartObj>
    </w:sdtPr>
    <w:sdtContent>
      <w:p w:rsidR="00A701A5" w:rsidRDefault="003417DC">
        <w:pPr>
          <w:pStyle w:val="Porat"/>
          <w:jc w:val="center"/>
        </w:pPr>
        <w:r>
          <w:fldChar w:fldCharType="begin"/>
        </w:r>
        <w:r w:rsidR="00A701A5">
          <w:instrText>PAGE   \* MERGEFORMAT</w:instrText>
        </w:r>
        <w:r>
          <w:fldChar w:fldCharType="separate"/>
        </w:r>
        <w:r w:rsidR="002E3397">
          <w:rPr>
            <w:noProof/>
          </w:rPr>
          <w:t>1</w:t>
        </w:r>
        <w:r>
          <w:fldChar w:fldCharType="end"/>
        </w:r>
      </w:p>
    </w:sdtContent>
  </w:sdt>
  <w:p w:rsidR="00A701A5" w:rsidRDefault="00A701A5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43FA7" w:rsidRDefault="00843FA7" w:rsidP="007E73AB">
      <w:pPr>
        <w:spacing w:after="0" w:line="240" w:lineRule="auto"/>
      </w:pPr>
      <w:r>
        <w:separator/>
      </w:r>
    </w:p>
  </w:footnote>
  <w:footnote w:type="continuationSeparator" w:id="0">
    <w:p w:rsidR="00843FA7" w:rsidRDefault="00843FA7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3AB" w:rsidRDefault="007E73AB" w:rsidP="00FB7FDE">
    <w:pPr>
      <w:pStyle w:val="Antrats"/>
      <w:spacing w:before="240"/>
    </w:pPr>
  </w:p>
  <w:p w:rsidR="007E73AB" w:rsidRDefault="007E73AB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44E45"/>
    <w:multiLevelType w:val="hybridMultilevel"/>
    <w:tmpl w:val="A9A0D5C2"/>
    <w:lvl w:ilvl="0" w:tplc="FE06CB22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CA13E7"/>
    <w:multiLevelType w:val="hybridMultilevel"/>
    <w:tmpl w:val="7E4CD220"/>
    <w:lvl w:ilvl="0" w:tplc="AC9694BC">
      <w:start w:val="6"/>
      <w:numFmt w:val="decimal"/>
      <w:lvlText w:val="%1."/>
      <w:lvlJc w:val="left"/>
      <w:pPr>
        <w:ind w:left="1664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2384" w:hanging="360"/>
      </w:pPr>
    </w:lvl>
    <w:lvl w:ilvl="2" w:tplc="0427001B" w:tentative="1">
      <w:start w:val="1"/>
      <w:numFmt w:val="lowerRoman"/>
      <w:lvlText w:val="%3."/>
      <w:lvlJc w:val="right"/>
      <w:pPr>
        <w:ind w:left="3104" w:hanging="180"/>
      </w:pPr>
    </w:lvl>
    <w:lvl w:ilvl="3" w:tplc="0427000F" w:tentative="1">
      <w:start w:val="1"/>
      <w:numFmt w:val="decimal"/>
      <w:lvlText w:val="%4."/>
      <w:lvlJc w:val="left"/>
      <w:pPr>
        <w:ind w:left="3824" w:hanging="360"/>
      </w:pPr>
    </w:lvl>
    <w:lvl w:ilvl="4" w:tplc="04270019" w:tentative="1">
      <w:start w:val="1"/>
      <w:numFmt w:val="lowerLetter"/>
      <w:lvlText w:val="%5."/>
      <w:lvlJc w:val="left"/>
      <w:pPr>
        <w:ind w:left="4544" w:hanging="360"/>
      </w:pPr>
    </w:lvl>
    <w:lvl w:ilvl="5" w:tplc="0427001B" w:tentative="1">
      <w:start w:val="1"/>
      <w:numFmt w:val="lowerRoman"/>
      <w:lvlText w:val="%6."/>
      <w:lvlJc w:val="right"/>
      <w:pPr>
        <w:ind w:left="5264" w:hanging="180"/>
      </w:pPr>
    </w:lvl>
    <w:lvl w:ilvl="6" w:tplc="0427000F" w:tentative="1">
      <w:start w:val="1"/>
      <w:numFmt w:val="decimal"/>
      <w:lvlText w:val="%7."/>
      <w:lvlJc w:val="left"/>
      <w:pPr>
        <w:ind w:left="5984" w:hanging="360"/>
      </w:pPr>
    </w:lvl>
    <w:lvl w:ilvl="7" w:tplc="04270019" w:tentative="1">
      <w:start w:val="1"/>
      <w:numFmt w:val="lowerLetter"/>
      <w:lvlText w:val="%8."/>
      <w:lvlJc w:val="left"/>
      <w:pPr>
        <w:ind w:left="6704" w:hanging="360"/>
      </w:pPr>
    </w:lvl>
    <w:lvl w:ilvl="8" w:tplc="0427001B" w:tentative="1">
      <w:start w:val="1"/>
      <w:numFmt w:val="lowerRoman"/>
      <w:lvlText w:val="%9."/>
      <w:lvlJc w:val="right"/>
      <w:pPr>
        <w:ind w:left="7424" w:hanging="180"/>
      </w:pPr>
    </w:lvl>
  </w:abstractNum>
  <w:abstractNum w:abstractNumId="2">
    <w:nsid w:val="0EA61E0F"/>
    <w:multiLevelType w:val="hybridMultilevel"/>
    <w:tmpl w:val="8C6A6686"/>
    <w:lvl w:ilvl="0" w:tplc="3FB8F584">
      <w:start w:val="1"/>
      <w:numFmt w:val="lowerLetter"/>
      <w:lvlText w:val="%1)"/>
      <w:lvlJc w:val="left"/>
      <w:pPr>
        <w:ind w:left="1004" w:hanging="360"/>
      </w:pPr>
      <w:rPr>
        <w:rFonts w:eastAsia="Calibri"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>
    <w:nsid w:val="13E565B5"/>
    <w:multiLevelType w:val="hybridMultilevel"/>
    <w:tmpl w:val="1E2E276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6360A9"/>
    <w:multiLevelType w:val="hybridMultilevel"/>
    <w:tmpl w:val="7BA01E62"/>
    <w:lvl w:ilvl="0" w:tplc="B8AC393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F71141"/>
    <w:multiLevelType w:val="hybridMultilevel"/>
    <w:tmpl w:val="09B22C6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112E4A"/>
    <w:multiLevelType w:val="hybridMultilevel"/>
    <w:tmpl w:val="A712D69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8A2BB2"/>
    <w:multiLevelType w:val="hybridMultilevel"/>
    <w:tmpl w:val="A10233F0"/>
    <w:lvl w:ilvl="0" w:tplc="0A5EF5D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8D73E5"/>
    <w:multiLevelType w:val="hybridMultilevel"/>
    <w:tmpl w:val="D96A62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EB73947"/>
    <w:multiLevelType w:val="hybridMultilevel"/>
    <w:tmpl w:val="9C74747E"/>
    <w:lvl w:ilvl="0" w:tplc="D56299C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48B39BC"/>
    <w:multiLevelType w:val="hybridMultilevel"/>
    <w:tmpl w:val="EE42D96C"/>
    <w:lvl w:ilvl="0" w:tplc="0F8CA8B0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>
    <w:nsid w:val="7626523A"/>
    <w:multiLevelType w:val="hybridMultilevel"/>
    <w:tmpl w:val="A648A2B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F250F83"/>
    <w:multiLevelType w:val="multilevel"/>
    <w:tmpl w:val="93A21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3"/>
  </w:num>
  <w:num w:numId="3">
    <w:abstractNumId w:val="6"/>
  </w:num>
  <w:num w:numId="4">
    <w:abstractNumId w:val="8"/>
  </w:num>
  <w:num w:numId="5">
    <w:abstractNumId w:val="11"/>
  </w:num>
  <w:num w:numId="6">
    <w:abstractNumId w:val="7"/>
  </w:num>
  <w:num w:numId="7">
    <w:abstractNumId w:val="5"/>
  </w:num>
  <w:num w:numId="8">
    <w:abstractNumId w:val="14"/>
  </w:num>
  <w:num w:numId="9">
    <w:abstractNumId w:val="3"/>
  </w:num>
  <w:num w:numId="10">
    <w:abstractNumId w:val="10"/>
  </w:num>
  <w:num w:numId="11">
    <w:abstractNumId w:val="0"/>
  </w:num>
  <w:num w:numId="12">
    <w:abstractNumId w:val="2"/>
  </w:num>
  <w:num w:numId="13">
    <w:abstractNumId w:val="12"/>
  </w:num>
  <w:num w:numId="14">
    <w:abstractNumId w:val="4"/>
  </w:num>
  <w:num w:numId="1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MDQwN7IwNLM0MzRS0lEKTi0uzszPAykwrwUA2oDaaSwAAAA="/>
  </w:docVars>
  <w:rsids>
    <w:rsidRoot w:val="00CE12C5"/>
    <w:rsid w:val="0000012F"/>
    <w:rsid w:val="00001B25"/>
    <w:rsid w:val="00010A21"/>
    <w:rsid w:val="000111C8"/>
    <w:rsid w:val="00012F20"/>
    <w:rsid w:val="00012F21"/>
    <w:rsid w:val="000332C0"/>
    <w:rsid w:val="000401D3"/>
    <w:rsid w:val="000424F5"/>
    <w:rsid w:val="0004780B"/>
    <w:rsid w:val="00060A62"/>
    <w:rsid w:val="00067A82"/>
    <w:rsid w:val="00073C5D"/>
    <w:rsid w:val="000763D8"/>
    <w:rsid w:val="0008010A"/>
    <w:rsid w:val="000B0E69"/>
    <w:rsid w:val="000B37B1"/>
    <w:rsid w:val="000B4697"/>
    <w:rsid w:val="000B71F1"/>
    <w:rsid w:val="000D0245"/>
    <w:rsid w:val="000E3C27"/>
    <w:rsid w:val="000F05B3"/>
    <w:rsid w:val="000F3900"/>
    <w:rsid w:val="001036E3"/>
    <w:rsid w:val="00105743"/>
    <w:rsid w:val="00106EBB"/>
    <w:rsid w:val="00113A4C"/>
    <w:rsid w:val="0012084C"/>
    <w:rsid w:val="00121D32"/>
    <w:rsid w:val="00142C09"/>
    <w:rsid w:val="00154676"/>
    <w:rsid w:val="00160970"/>
    <w:rsid w:val="0016132E"/>
    <w:rsid w:val="0016290F"/>
    <w:rsid w:val="00165010"/>
    <w:rsid w:val="001651D3"/>
    <w:rsid w:val="00171888"/>
    <w:rsid w:val="00173463"/>
    <w:rsid w:val="0017365B"/>
    <w:rsid w:val="00175794"/>
    <w:rsid w:val="001764DB"/>
    <w:rsid w:val="0019428A"/>
    <w:rsid w:val="001953CC"/>
    <w:rsid w:val="001A2964"/>
    <w:rsid w:val="001A4923"/>
    <w:rsid w:val="001A7EDD"/>
    <w:rsid w:val="001B1DBA"/>
    <w:rsid w:val="001B64E5"/>
    <w:rsid w:val="001C42B7"/>
    <w:rsid w:val="001C47EC"/>
    <w:rsid w:val="001D32DC"/>
    <w:rsid w:val="001E11B9"/>
    <w:rsid w:val="001E5E94"/>
    <w:rsid w:val="001E6E91"/>
    <w:rsid w:val="00212B3D"/>
    <w:rsid w:val="002177A4"/>
    <w:rsid w:val="00224F6F"/>
    <w:rsid w:val="002264B9"/>
    <w:rsid w:val="00234124"/>
    <w:rsid w:val="00255566"/>
    <w:rsid w:val="00256471"/>
    <w:rsid w:val="00261EE4"/>
    <w:rsid w:val="002849C4"/>
    <w:rsid w:val="00285B46"/>
    <w:rsid w:val="002972DA"/>
    <w:rsid w:val="002A1CEC"/>
    <w:rsid w:val="002A329E"/>
    <w:rsid w:val="002B6081"/>
    <w:rsid w:val="002B6A5F"/>
    <w:rsid w:val="002D430F"/>
    <w:rsid w:val="002D4795"/>
    <w:rsid w:val="002E1690"/>
    <w:rsid w:val="002E3397"/>
    <w:rsid w:val="002F2749"/>
    <w:rsid w:val="003165E9"/>
    <w:rsid w:val="003168BF"/>
    <w:rsid w:val="00322010"/>
    <w:rsid w:val="0032764B"/>
    <w:rsid w:val="003417DC"/>
    <w:rsid w:val="00341F1A"/>
    <w:rsid w:val="0035302E"/>
    <w:rsid w:val="00353D22"/>
    <w:rsid w:val="00354AEA"/>
    <w:rsid w:val="00365000"/>
    <w:rsid w:val="003824F8"/>
    <w:rsid w:val="00386EA2"/>
    <w:rsid w:val="00387DE9"/>
    <w:rsid w:val="0039431A"/>
    <w:rsid w:val="00396BBA"/>
    <w:rsid w:val="003A4623"/>
    <w:rsid w:val="003A5649"/>
    <w:rsid w:val="003B13F6"/>
    <w:rsid w:val="003B1F28"/>
    <w:rsid w:val="003C617D"/>
    <w:rsid w:val="003D311B"/>
    <w:rsid w:val="003E1154"/>
    <w:rsid w:val="003E2914"/>
    <w:rsid w:val="004030AC"/>
    <w:rsid w:val="00404A27"/>
    <w:rsid w:val="00414BCC"/>
    <w:rsid w:val="00427F80"/>
    <w:rsid w:val="00430645"/>
    <w:rsid w:val="0044488E"/>
    <w:rsid w:val="00463D66"/>
    <w:rsid w:val="004738AB"/>
    <w:rsid w:val="00475EDF"/>
    <w:rsid w:val="00490309"/>
    <w:rsid w:val="004A274F"/>
    <w:rsid w:val="004B73FE"/>
    <w:rsid w:val="004B7723"/>
    <w:rsid w:val="004D234C"/>
    <w:rsid w:val="004D6164"/>
    <w:rsid w:val="004D6BA7"/>
    <w:rsid w:val="004E2A4C"/>
    <w:rsid w:val="004F0E6C"/>
    <w:rsid w:val="004F1CD4"/>
    <w:rsid w:val="004F4418"/>
    <w:rsid w:val="004F68D4"/>
    <w:rsid w:val="00502C51"/>
    <w:rsid w:val="00504AB1"/>
    <w:rsid w:val="0050592C"/>
    <w:rsid w:val="00507E99"/>
    <w:rsid w:val="00510021"/>
    <w:rsid w:val="00510AAD"/>
    <w:rsid w:val="00522801"/>
    <w:rsid w:val="0055470E"/>
    <w:rsid w:val="00565789"/>
    <w:rsid w:val="005978C3"/>
    <w:rsid w:val="005D1A66"/>
    <w:rsid w:val="005E0C42"/>
    <w:rsid w:val="005E6BCB"/>
    <w:rsid w:val="005E7C6D"/>
    <w:rsid w:val="005F186C"/>
    <w:rsid w:val="005F5906"/>
    <w:rsid w:val="005F6617"/>
    <w:rsid w:val="006024DA"/>
    <w:rsid w:val="006049EB"/>
    <w:rsid w:val="00610B28"/>
    <w:rsid w:val="00613DBD"/>
    <w:rsid w:val="00622F90"/>
    <w:rsid w:val="0063002E"/>
    <w:rsid w:val="00640897"/>
    <w:rsid w:val="00643734"/>
    <w:rsid w:val="0064635B"/>
    <w:rsid w:val="00651DE6"/>
    <w:rsid w:val="00653358"/>
    <w:rsid w:val="006546A6"/>
    <w:rsid w:val="006655F2"/>
    <w:rsid w:val="00666247"/>
    <w:rsid w:val="00681B1C"/>
    <w:rsid w:val="006837E2"/>
    <w:rsid w:val="006B2A2B"/>
    <w:rsid w:val="006C2AC3"/>
    <w:rsid w:val="006C5E74"/>
    <w:rsid w:val="006E0DB3"/>
    <w:rsid w:val="006F065B"/>
    <w:rsid w:val="006F1857"/>
    <w:rsid w:val="007054A8"/>
    <w:rsid w:val="00740D93"/>
    <w:rsid w:val="007413A8"/>
    <w:rsid w:val="00755E82"/>
    <w:rsid w:val="007672A6"/>
    <w:rsid w:val="007776FD"/>
    <w:rsid w:val="007860EE"/>
    <w:rsid w:val="007B3829"/>
    <w:rsid w:val="007B546E"/>
    <w:rsid w:val="007C057E"/>
    <w:rsid w:val="007C624A"/>
    <w:rsid w:val="007C786E"/>
    <w:rsid w:val="007E73AB"/>
    <w:rsid w:val="00812C89"/>
    <w:rsid w:val="0081698D"/>
    <w:rsid w:val="008369B8"/>
    <w:rsid w:val="00837F12"/>
    <w:rsid w:val="00843FA7"/>
    <w:rsid w:val="00846D48"/>
    <w:rsid w:val="008519D4"/>
    <w:rsid w:val="00853DA1"/>
    <w:rsid w:val="00855727"/>
    <w:rsid w:val="00865840"/>
    <w:rsid w:val="00871185"/>
    <w:rsid w:val="00876F17"/>
    <w:rsid w:val="00884ED2"/>
    <w:rsid w:val="00891D73"/>
    <w:rsid w:val="00891D94"/>
    <w:rsid w:val="008A2E46"/>
    <w:rsid w:val="008A35F8"/>
    <w:rsid w:val="008B1678"/>
    <w:rsid w:val="008D1EEE"/>
    <w:rsid w:val="008D6B76"/>
    <w:rsid w:val="008E2564"/>
    <w:rsid w:val="008E6B5D"/>
    <w:rsid w:val="008F72A5"/>
    <w:rsid w:val="009133B0"/>
    <w:rsid w:val="009269C4"/>
    <w:rsid w:val="00947F6C"/>
    <w:rsid w:val="00954F42"/>
    <w:rsid w:val="00963D0A"/>
    <w:rsid w:val="00992242"/>
    <w:rsid w:val="009A47FE"/>
    <w:rsid w:val="009B25BF"/>
    <w:rsid w:val="009B2F94"/>
    <w:rsid w:val="009B44A0"/>
    <w:rsid w:val="009E71EC"/>
    <w:rsid w:val="00A03394"/>
    <w:rsid w:val="00A03F00"/>
    <w:rsid w:val="00A07341"/>
    <w:rsid w:val="00A10D81"/>
    <w:rsid w:val="00A11405"/>
    <w:rsid w:val="00A15634"/>
    <w:rsid w:val="00A17034"/>
    <w:rsid w:val="00A2312A"/>
    <w:rsid w:val="00A35B24"/>
    <w:rsid w:val="00A4157E"/>
    <w:rsid w:val="00A43768"/>
    <w:rsid w:val="00A520BD"/>
    <w:rsid w:val="00A5502B"/>
    <w:rsid w:val="00A615D3"/>
    <w:rsid w:val="00A701A5"/>
    <w:rsid w:val="00A76F54"/>
    <w:rsid w:val="00A7764A"/>
    <w:rsid w:val="00A81B7F"/>
    <w:rsid w:val="00A825D3"/>
    <w:rsid w:val="00A82F8C"/>
    <w:rsid w:val="00AA2755"/>
    <w:rsid w:val="00AA55A8"/>
    <w:rsid w:val="00AB52F7"/>
    <w:rsid w:val="00AB6C03"/>
    <w:rsid w:val="00AC1641"/>
    <w:rsid w:val="00AC17BE"/>
    <w:rsid w:val="00AC2096"/>
    <w:rsid w:val="00AC3B6B"/>
    <w:rsid w:val="00AC3C18"/>
    <w:rsid w:val="00AD1A96"/>
    <w:rsid w:val="00AD5C01"/>
    <w:rsid w:val="00AF1179"/>
    <w:rsid w:val="00B03AFC"/>
    <w:rsid w:val="00B0551D"/>
    <w:rsid w:val="00B115D2"/>
    <w:rsid w:val="00B12FBA"/>
    <w:rsid w:val="00B15A86"/>
    <w:rsid w:val="00B17F47"/>
    <w:rsid w:val="00B22F20"/>
    <w:rsid w:val="00B26D2B"/>
    <w:rsid w:val="00B53355"/>
    <w:rsid w:val="00B54C4F"/>
    <w:rsid w:val="00B6081F"/>
    <w:rsid w:val="00B6375B"/>
    <w:rsid w:val="00B70428"/>
    <w:rsid w:val="00B74B27"/>
    <w:rsid w:val="00B848D4"/>
    <w:rsid w:val="00B94077"/>
    <w:rsid w:val="00B96606"/>
    <w:rsid w:val="00BC3057"/>
    <w:rsid w:val="00BD0E3C"/>
    <w:rsid w:val="00BD30BB"/>
    <w:rsid w:val="00BE14B2"/>
    <w:rsid w:val="00BE4AA2"/>
    <w:rsid w:val="00BF1244"/>
    <w:rsid w:val="00BF2181"/>
    <w:rsid w:val="00BF4222"/>
    <w:rsid w:val="00BF5871"/>
    <w:rsid w:val="00C11D75"/>
    <w:rsid w:val="00C20C4E"/>
    <w:rsid w:val="00C2429A"/>
    <w:rsid w:val="00C30831"/>
    <w:rsid w:val="00C407AA"/>
    <w:rsid w:val="00C54633"/>
    <w:rsid w:val="00C63CAB"/>
    <w:rsid w:val="00C82931"/>
    <w:rsid w:val="00C87460"/>
    <w:rsid w:val="00CA19AA"/>
    <w:rsid w:val="00CA2E12"/>
    <w:rsid w:val="00CD2118"/>
    <w:rsid w:val="00CE12C5"/>
    <w:rsid w:val="00CE57CA"/>
    <w:rsid w:val="00D02468"/>
    <w:rsid w:val="00D11E70"/>
    <w:rsid w:val="00D12620"/>
    <w:rsid w:val="00D15D80"/>
    <w:rsid w:val="00D234D6"/>
    <w:rsid w:val="00D279EE"/>
    <w:rsid w:val="00D33F9A"/>
    <w:rsid w:val="00D64882"/>
    <w:rsid w:val="00D7447F"/>
    <w:rsid w:val="00D813F6"/>
    <w:rsid w:val="00D83B6A"/>
    <w:rsid w:val="00D8429C"/>
    <w:rsid w:val="00D914C5"/>
    <w:rsid w:val="00DA0ABD"/>
    <w:rsid w:val="00DA35BE"/>
    <w:rsid w:val="00DA7204"/>
    <w:rsid w:val="00DB0443"/>
    <w:rsid w:val="00DB0ED7"/>
    <w:rsid w:val="00DB59BA"/>
    <w:rsid w:val="00DC0526"/>
    <w:rsid w:val="00DC16B4"/>
    <w:rsid w:val="00DC2DA5"/>
    <w:rsid w:val="00DD344F"/>
    <w:rsid w:val="00DE7AAB"/>
    <w:rsid w:val="00DF044C"/>
    <w:rsid w:val="00DF0B10"/>
    <w:rsid w:val="00E040A5"/>
    <w:rsid w:val="00E05BFD"/>
    <w:rsid w:val="00E0618B"/>
    <w:rsid w:val="00E07BCF"/>
    <w:rsid w:val="00E32057"/>
    <w:rsid w:val="00E3523A"/>
    <w:rsid w:val="00E46D08"/>
    <w:rsid w:val="00E7334E"/>
    <w:rsid w:val="00E83773"/>
    <w:rsid w:val="00E97C9B"/>
    <w:rsid w:val="00EA2A28"/>
    <w:rsid w:val="00EB27F0"/>
    <w:rsid w:val="00EB2C96"/>
    <w:rsid w:val="00EB436F"/>
    <w:rsid w:val="00EC4D17"/>
    <w:rsid w:val="00EC723C"/>
    <w:rsid w:val="00EC7252"/>
    <w:rsid w:val="00ED5915"/>
    <w:rsid w:val="00EE016D"/>
    <w:rsid w:val="00EE01BA"/>
    <w:rsid w:val="00EE3EBF"/>
    <w:rsid w:val="00EF1CBF"/>
    <w:rsid w:val="00EF79C5"/>
    <w:rsid w:val="00F0211C"/>
    <w:rsid w:val="00F276EE"/>
    <w:rsid w:val="00F3300A"/>
    <w:rsid w:val="00F34ED7"/>
    <w:rsid w:val="00F73609"/>
    <w:rsid w:val="00F91E7D"/>
    <w:rsid w:val="00FA203D"/>
    <w:rsid w:val="00FA5A56"/>
    <w:rsid w:val="00FA5CB5"/>
    <w:rsid w:val="00FB30AD"/>
    <w:rsid w:val="00FB7FDE"/>
    <w:rsid w:val="00FC7097"/>
    <w:rsid w:val="00FC7159"/>
    <w:rsid w:val="00FD539D"/>
    <w:rsid w:val="00FF387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  <o:rules v:ext="edit">
        <o:r id="V:Rule3" type="connector" idref="#AutoShape 20"/>
        <o:r id="V:Rule4" type="connector" idref="#AutoShape 21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142C0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7B54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link w:val="Antrat3Diagrama"/>
    <w:uiPriority w:val="9"/>
    <w:qFormat/>
    <w:rsid w:val="005657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657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  <w:style w:type="paragraph" w:styleId="prastasistinklapis">
    <w:name w:val="Normal (Web)"/>
    <w:basedOn w:val="prastasis"/>
    <w:uiPriority w:val="99"/>
    <w:semiHidden/>
    <w:unhideWhenUsed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t">
    <w:name w:val="st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styleId="Grietas">
    <w:name w:val="Strong"/>
    <w:basedOn w:val="Numatytasispastraiposriftas"/>
    <w:uiPriority w:val="22"/>
    <w:qFormat/>
    <w:rsid w:val="004030AC"/>
    <w:rPr>
      <w:b/>
      <w:bCs/>
    </w:rPr>
  </w:style>
  <w:style w:type="paragraph" w:customStyle="1" w:styleId="sb">
    <w:name w:val="sb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s">
    <w:name w:val="ss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f">
    <w:name w:val="sf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e">
    <w:name w:val="se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c">
    <w:name w:val="sc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565789"/>
    <w:rPr>
      <w:rFonts w:ascii="Times New Roman" w:eastAsia="Times New Roman" w:hAnsi="Times New Roman" w:cs="Times New Roman"/>
      <w:b/>
      <w:bCs/>
      <w:sz w:val="27"/>
      <w:szCs w:val="27"/>
      <w:lang w:eastAsia="lt-LT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6578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142C0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mk-love-count">
    <w:name w:val="mk-love-count"/>
    <w:basedOn w:val="Numatytasispastraiposriftas"/>
    <w:rsid w:val="00142C09"/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7B54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showbody">
    <w:name w:val="showbody"/>
    <w:basedOn w:val="Numatytasispastraiposriftas"/>
    <w:rsid w:val="007B546E"/>
  </w:style>
  <w:style w:type="paragraph" w:styleId="Sraopastraipa">
    <w:name w:val="List Paragraph"/>
    <w:basedOn w:val="prastasis"/>
    <w:uiPriority w:val="34"/>
    <w:qFormat/>
    <w:rsid w:val="006049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lt-L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70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4003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2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322">
              <w:marLeft w:val="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69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8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5852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43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39183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494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353786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1331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4.bin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vaizdopamokos.lt/matematika/mastelis/" TargetMode="External"/><Relationship Id="rId12" Type="http://schemas.openxmlformats.org/officeDocument/2006/relationships/oleObject" Target="embeddings/oleObject3.bin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image" Target="media/image3.wmf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darbalapis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lt-LT"/>
  <c:chart>
    <c:autoTitleDeleted val="1"/>
    <c:plotArea>
      <c:layout/>
      <c:barChart>
        <c:barDir val="col"/>
        <c:grouping val="clustered"/>
        <c:ser>
          <c:idx val="0"/>
          <c:order val="0"/>
          <c:tx>
            <c:strRef>
              <c:f>Лист1!$B$1</c:f>
              <c:strCache>
                <c:ptCount val="1"/>
                <c:pt idx="0">
                  <c:v>Ląstelių dydžių palyginimo diagrama</c:v>
                </c:pt>
              </c:strCache>
            </c:strRef>
          </c:tx>
          <c:cat>
            <c:strRef>
              <c:f>Лист1!$A$2:$A$5</c:f>
              <c:strCache>
                <c:ptCount val="4"/>
                <c:pt idx="0">
                  <c:v>Kimino ląstelė</c:v>
                </c:pt>
                <c:pt idx="1">
                  <c:v>Svogūno epidermio ląstelė</c:v>
                </c:pt>
                <c:pt idx="2">
                  <c:v>Mauragimbės ląstelė</c:v>
                </c:pt>
                <c:pt idx="3">
                  <c:v>Scenedesmo ląstelė</c:v>
                </c:pt>
              </c:strCache>
            </c:strRef>
          </c:cat>
          <c:val>
            <c:numRef>
              <c:f>Лист1!$B$2:$B$5</c:f>
              <c:numCache>
                <c:formatCode>General</c:formatCode>
                <c:ptCount val="4"/>
                <c:pt idx="0">
                  <c:v>2.5000000000000001E-2</c:v>
                </c:pt>
                <c:pt idx="1">
                  <c:v>7.5000000000000011E-2</c:v>
                </c:pt>
                <c:pt idx="2">
                  <c:v>3.500000000000001E-2</c:v>
                </c:pt>
                <c:pt idx="3">
                  <c:v>5.0000000000000114E-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51B-4086-BC00-DEE2BC1B416E}"/>
            </c:ext>
          </c:extLst>
        </c:ser>
        <c:gapWidth val="300"/>
        <c:axId val="108085248"/>
        <c:axId val="108087168"/>
      </c:barChart>
      <c:catAx>
        <c:axId val="108085248"/>
        <c:scaling>
          <c:orientation val="minMax"/>
        </c:scaling>
        <c:axPos val="b"/>
        <c:numFmt formatCode="General" sourceLinked="0"/>
        <c:majorTickMark val="none"/>
        <c:tickLblPos val="nextTo"/>
        <c:crossAx val="108087168"/>
        <c:crosses val="autoZero"/>
        <c:auto val="1"/>
        <c:lblAlgn val="ctr"/>
        <c:lblOffset val="100"/>
      </c:catAx>
      <c:valAx>
        <c:axId val="108087168"/>
        <c:scaling>
          <c:orientation val="minMax"/>
        </c:scaling>
        <c:axPos val="l"/>
        <c:majorGridlines/>
        <c:minorGridlines/>
        <c:title>
          <c:tx>
            <c:rich>
              <a:bodyPr/>
              <a:lstStyle/>
              <a:p>
                <a:pPr>
                  <a:defRPr/>
                </a:pPr>
                <a:r>
                  <a:rPr lang="lt-LT"/>
                  <a:t>Ląstelės</a:t>
                </a:r>
                <a:r>
                  <a:rPr lang="lt-LT" baseline="0"/>
                  <a:t> dydis, mm</a:t>
                </a:r>
                <a:endParaRPr lang="ru-RU"/>
              </a:p>
            </c:rich>
          </c:tx>
          <c:layout/>
        </c:title>
        <c:numFmt formatCode="General" sourceLinked="1"/>
        <c:tickLblPos val="nextTo"/>
        <c:crossAx val="108085248"/>
        <c:crosses val="autoZero"/>
        <c:crossBetween val="between"/>
      </c:valAx>
    </c:plotArea>
    <c:plotVisOnly val="1"/>
    <c:dispBlanksAs val="gap"/>
  </c:chart>
  <c:externalData r:id="rId1"/>
</c:chartSpace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949</Words>
  <Characters>1111</Characters>
  <Application>Microsoft Office Word</Application>
  <DocSecurity>0</DocSecurity>
  <Lines>9</Lines>
  <Paragraphs>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7</cp:revision>
  <cp:lastPrinted>2018-03-16T09:20:00Z</cp:lastPrinted>
  <dcterms:created xsi:type="dcterms:W3CDTF">2018-11-28T08:21:00Z</dcterms:created>
  <dcterms:modified xsi:type="dcterms:W3CDTF">2019-01-14T08:51:00Z</dcterms:modified>
</cp:coreProperties>
</file>